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B5282A" w14:textId="77777777" w:rsidR="00850AC8" w:rsidRPr="00B022A6" w:rsidRDefault="00850AC8" w:rsidP="00850AC8">
      <w:pPr>
        <w:widowControl w:val="0"/>
        <w:autoSpaceDE w:val="0"/>
        <w:autoSpaceDN w:val="0"/>
        <w:adjustRightInd w:val="0"/>
        <w:jc w:val="center"/>
        <w:rPr>
          <w:b/>
          <w:bCs/>
          <w:sz w:val="26"/>
          <w:szCs w:val="26"/>
        </w:rPr>
      </w:pPr>
      <w:r w:rsidRPr="00B022A6">
        <w:rPr>
          <w:b/>
          <w:bCs/>
          <w:sz w:val="26"/>
          <w:szCs w:val="26"/>
        </w:rPr>
        <w:t>CARTER W. SCOTT</w:t>
      </w:r>
    </w:p>
    <w:p w14:paraId="66D2BA22" w14:textId="77777777" w:rsidR="00850AC8" w:rsidRPr="00B022A6" w:rsidRDefault="00850AC8" w:rsidP="00850AC8">
      <w:pPr>
        <w:widowControl w:val="0"/>
        <w:autoSpaceDE w:val="0"/>
        <w:autoSpaceDN w:val="0"/>
        <w:adjustRightInd w:val="0"/>
        <w:jc w:val="center"/>
        <w:rPr>
          <w:b/>
          <w:bCs/>
          <w:sz w:val="26"/>
          <w:szCs w:val="26"/>
        </w:rPr>
      </w:pPr>
    </w:p>
    <w:p w14:paraId="3D3B9340" w14:textId="77777777" w:rsidR="00850AC8" w:rsidRPr="00B022A6" w:rsidRDefault="00850AC8" w:rsidP="00850AC8">
      <w:pPr>
        <w:widowControl w:val="0"/>
        <w:autoSpaceDE w:val="0"/>
        <w:autoSpaceDN w:val="0"/>
        <w:adjustRightInd w:val="0"/>
        <w:jc w:val="center"/>
        <w:rPr>
          <w:b/>
          <w:bCs/>
        </w:rPr>
      </w:pPr>
      <w:r w:rsidRPr="00B022A6">
        <w:rPr>
          <w:b/>
          <w:bCs/>
          <w:sz w:val="26"/>
          <w:szCs w:val="26"/>
        </w:rPr>
        <w:t>C</w:t>
      </w:r>
      <w:r w:rsidRPr="00B022A6">
        <w:rPr>
          <w:b/>
          <w:bCs/>
          <w:sz w:val="22"/>
          <w:szCs w:val="26"/>
        </w:rPr>
        <w:t>URRICULUM</w:t>
      </w:r>
      <w:r w:rsidRPr="00B022A6">
        <w:rPr>
          <w:b/>
          <w:bCs/>
          <w:sz w:val="26"/>
          <w:szCs w:val="26"/>
        </w:rPr>
        <w:t xml:space="preserve"> V</w:t>
      </w:r>
      <w:r w:rsidRPr="00B022A6">
        <w:rPr>
          <w:b/>
          <w:bCs/>
          <w:sz w:val="22"/>
          <w:szCs w:val="26"/>
        </w:rPr>
        <w:t>ITAE</w:t>
      </w:r>
    </w:p>
    <w:p w14:paraId="318CE37B" w14:textId="77777777" w:rsidR="00850AC8" w:rsidRPr="00B022A6" w:rsidRDefault="00850AC8" w:rsidP="00850AC8">
      <w:pPr>
        <w:widowControl w:val="0"/>
        <w:autoSpaceDE w:val="0"/>
        <w:autoSpaceDN w:val="0"/>
        <w:adjustRightInd w:val="0"/>
      </w:pPr>
      <w:r w:rsidRPr="00B022A6">
        <w:rPr>
          <w:b/>
          <w:bCs/>
        </w:rPr>
        <w:t>______________________________________________________________________________</w:t>
      </w:r>
    </w:p>
    <w:p w14:paraId="04FFA860" w14:textId="77777777" w:rsidR="00850AC8" w:rsidRPr="00B022A6" w:rsidRDefault="00850AC8" w:rsidP="00850AC8">
      <w:pPr>
        <w:widowControl w:val="0"/>
        <w:autoSpaceDE w:val="0"/>
        <w:autoSpaceDN w:val="0"/>
        <w:adjustRightInd w:val="0"/>
      </w:pPr>
    </w:p>
    <w:p w14:paraId="5EEB1150" w14:textId="77777777" w:rsidR="00A40FB1" w:rsidRPr="00B022A6" w:rsidRDefault="00850AC8" w:rsidP="00850AC8">
      <w:pPr>
        <w:widowControl w:val="0"/>
        <w:autoSpaceDE w:val="0"/>
        <w:autoSpaceDN w:val="0"/>
        <w:adjustRightInd w:val="0"/>
        <w:rPr>
          <w:b/>
        </w:rPr>
      </w:pPr>
      <w:r w:rsidRPr="00B022A6">
        <w:rPr>
          <w:b/>
          <w:u w:val="single"/>
        </w:rPr>
        <w:t>ADMITTED TO PRACTICE</w:t>
      </w:r>
      <w:r w:rsidRPr="00B022A6">
        <w:rPr>
          <w:b/>
        </w:rPr>
        <w:t>:</w:t>
      </w:r>
    </w:p>
    <w:p w14:paraId="7B040ADE" w14:textId="77777777" w:rsidR="00850AC8" w:rsidRPr="00B022A6" w:rsidRDefault="00850AC8" w:rsidP="00850AC8">
      <w:pPr>
        <w:widowControl w:val="0"/>
        <w:autoSpaceDE w:val="0"/>
        <w:autoSpaceDN w:val="0"/>
        <w:adjustRightInd w:val="0"/>
        <w:ind w:firstLine="720"/>
      </w:pPr>
    </w:p>
    <w:p w14:paraId="6521DA90" w14:textId="77777777" w:rsidR="00850AC8" w:rsidRPr="00B022A6" w:rsidRDefault="00850AC8" w:rsidP="00850AC8">
      <w:pPr>
        <w:widowControl w:val="0"/>
        <w:autoSpaceDE w:val="0"/>
        <w:autoSpaceDN w:val="0"/>
        <w:adjustRightInd w:val="0"/>
        <w:ind w:firstLine="720"/>
      </w:pPr>
      <w:r w:rsidRPr="00B022A6">
        <w:t>Florida, 2014</w:t>
      </w:r>
    </w:p>
    <w:p w14:paraId="5ECAA026" w14:textId="77777777" w:rsidR="003C2BD2" w:rsidRPr="00B022A6" w:rsidRDefault="003C2BD2" w:rsidP="00850AC8">
      <w:pPr>
        <w:widowControl w:val="0"/>
        <w:autoSpaceDE w:val="0"/>
        <w:autoSpaceDN w:val="0"/>
        <w:adjustRightInd w:val="0"/>
        <w:ind w:firstLine="720"/>
      </w:pPr>
      <w:r w:rsidRPr="00B022A6">
        <w:t>United States District Court, Northern District of Florida, 2015</w:t>
      </w:r>
    </w:p>
    <w:p w14:paraId="1E6EC9D8" w14:textId="07C7E121" w:rsidR="003C2BD2" w:rsidRPr="00B022A6" w:rsidRDefault="003C2BD2" w:rsidP="00850AC8">
      <w:pPr>
        <w:widowControl w:val="0"/>
        <w:autoSpaceDE w:val="0"/>
        <w:autoSpaceDN w:val="0"/>
        <w:adjustRightInd w:val="0"/>
        <w:ind w:firstLine="720"/>
      </w:pPr>
      <w:r w:rsidRPr="00B022A6">
        <w:t>United States District Court, Middle District of Florida, 2015</w:t>
      </w:r>
    </w:p>
    <w:p w14:paraId="6B478D13" w14:textId="77777777" w:rsidR="00E372AB" w:rsidRPr="00B022A6" w:rsidRDefault="00E372AB" w:rsidP="00E372AB">
      <w:pPr>
        <w:widowControl w:val="0"/>
        <w:autoSpaceDE w:val="0"/>
        <w:autoSpaceDN w:val="0"/>
        <w:adjustRightInd w:val="0"/>
        <w:ind w:firstLine="720"/>
      </w:pPr>
      <w:r w:rsidRPr="00B022A6">
        <w:t>United States District Court, Southern District of Florida, 2020</w:t>
      </w:r>
    </w:p>
    <w:p w14:paraId="1A146C0F" w14:textId="7CA89ACC" w:rsidR="00C52B00" w:rsidRPr="00B022A6" w:rsidRDefault="00C52B00" w:rsidP="00E372AB">
      <w:pPr>
        <w:widowControl w:val="0"/>
        <w:autoSpaceDE w:val="0"/>
        <w:autoSpaceDN w:val="0"/>
        <w:adjustRightInd w:val="0"/>
        <w:ind w:firstLine="720"/>
      </w:pPr>
      <w:r w:rsidRPr="00B022A6">
        <w:t>Georgia, 2019</w:t>
      </w:r>
    </w:p>
    <w:p w14:paraId="0B88E4F9" w14:textId="77777777" w:rsidR="00E372AB" w:rsidRPr="00B022A6" w:rsidRDefault="00E372AB" w:rsidP="00E372AB">
      <w:pPr>
        <w:widowControl w:val="0"/>
        <w:autoSpaceDE w:val="0"/>
        <w:autoSpaceDN w:val="0"/>
        <w:adjustRightInd w:val="0"/>
        <w:ind w:firstLine="720"/>
      </w:pPr>
      <w:r w:rsidRPr="00B022A6">
        <w:t>United States District Court, Middle District of Georgia, 2024</w:t>
      </w:r>
    </w:p>
    <w:p w14:paraId="6D3142F9" w14:textId="32FC139B" w:rsidR="00E372AB" w:rsidRPr="00B022A6" w:rsidRDefault="00E372AB" w:rsidP="00E372AB">
      <w:pPr>
        <w:widowControl w:val="0"/>
        <w:autoSpaceDE w:val="0"/>
        <w:autoSpaceDN w:val="0"/>
        <w:adjustRightInd w:val="0"/>
        <w:ind w:firstLine="720"/>
      </w:pPr>
      <w:r w:rsidRPr="00B022A6">
        <w:t>United States District Court, Northern District of Georgia, 2025</w:t>
      </w:r>
    </w:p>
    <w:p w14:paraId="6CBDFF40" w14:textId="571ED9AB" w:rsidR="00E372AB" w:rsidRPr="00B022A6" w:rsidRDefault="00E372AB" w:rsidP="00850AC8">
      <w:pPr>
        <w:widowControl w:val="0"/>
        <w:autoSpaceDE w:val="0"/>
        <w:autoSpaceDN w:val="0"/>
        <w:adjustRightInd w:val="0"/>
        <w:ind w:firstLine="720"/>
      </w:pPr>
      <w:r w:rsidRPr="00B022A6">
        <w:t>Georgia Court of Appeals, 2025</w:t>
      </w:r>
    </w:p>
    <w:p w14:paraId="1B42167F" w14:textId="77777777" w:rsidR="00850AC8" w:rsidRPr="00B022A6" w:rsidRDefault="00850AC8" w:rsidP="00850AC8">
      <w:pPr>
        <w:widowControl w:val="0"/>
        <w:autoSpaceDE w:val="0"/>
        <w:autoSpaceDN w:val="0"/>
        <w:adjustRightInd w:val="0"/>
        <w:rPr>
          <w:u w:val="single"/>
        </w:rPr>
      </w:pPr>
    </w:p>
    <w:p w14:paraId="5165D45C" w14:textId="77777777" w:rsidR="00850AC8" w:rsidRPr="00B022A6" w:rsidRDefault="00850AC8" w:rsidP="00850AC8">
      <w:pPr>
        <w:widowControl w:val="0"/>
        <w:autoSpaceDE w:val="0"/>
        <w:autoSpaceDN w:val="0"/>
        <w:adjustRightInd w:val="0"/>
        <w:rPr>
          <w:b/>
        </w:rPr>
      </w:pPr>
      <w:r w:rsidRPr="00B022A6">
        <w:rPr>
          <w:b/>
          <w:u w:val="single"/>
        </w:rPr>
        <w:t>EDUCATION</w:t>
      </w:r>
      <w:r w:rsidRPr="00B022A6">
        <w:rPr>
          <w:b/>
        </w:rPr>
        <w:t>:</w:t>
      </w:r>
    </w:p>
    <w:p w14:paraId="4A90BF8A" w14:textId="77777777" w:rsidR="00A40FB1" w:rsidRPr="00B022A6" w:rsidRDefault="00A40FB1" w:rsidP="00850AC8">
      <w:pPr>
        <w:widowControl w:val="0"/>
        <w:autoSpaceDE w:val="0"/>
        <w:autoSpaceDN w:val="0"/>
        <w:adjustRightInd w:val="0"/>
        <w:rPr>
          <w:b/>
        </w:rPr>
      </w:pPr>
    </w:p>
    <w:p w14:paraId="2E10DD1D" w14:textId="77777777" w:rsidR="00850AC8" w:rsidRPr="00B022A6" w:rsidRDefault="00850AC8" w:rsidP="00850AC8">
      <w:pPr>
        <w:widowControl w:val="0"/>
        <w:autoSpaceDE w:val="0"/>
        <w:autoSpaceDN w:val="0"/>
        <w:adjustRightInd w:val="0"/>
        <w:ind w:firstLine="720"/>
      </w:pPr>
    </w:p>
    <w:p w14:paraId="57FF5C0E" w14:textId="1244EA5C" w:rsidR="00850AC8" w:rsidRPr="00B022A6" w:rsidRDefault="00850AC8" w:rsidP="00850AC8">
      <w:pPr>
        <w:widowControl w:val="0"/>
        <w:autoSpaceDE w:val="0"/>
        <w:autoSpaceDN w:val="0"/>
        <w:adjustRightInd w:val="0"/>
        <w:rPr>
          <w:b/>
        </w:rPr>
      </w:pPr>
      <w:r w:rsidRPr="00B022A6">
        <w:rPr>
          <w:b/>
        </w:rPr>
        <w:t>Florida State University College of Law</w:t>
      </w:r>
      <w:r w:rsidR="00A40FB1" w:rsidRPr="00B022A6">
        <w:rPr>
          <w:b/>
        </w:rPr>
        <w:t>, Tallahassee, Florida, May 2014</w:t>
      </w:r>
    </w:p>
    <w:p w14:paraId="7A7B599A" w14:textId="77777777" w:rsidR="00A40FB1" w:rsidRPr="00B022A6" w:rsidRDefault="00850AC8" w:rsidP="00A40FB1">
      <w:pPr>
        <w:widowControl w:val="0"/>
        <w:autoSpaceDE w:val="0"/>
        <w:autoSpaceDN w:val="0"/>
        <w:adjustRightInd w:val="0"/>
        <w:ind w:firstLine="720"/>
      </w:pPr>
      <w:r w:rsidRPr="00B022A6">
        <w:t>Juris Doctor</w:t>
      </w:r>
    </w:p>
    <w:p w14:paraId="692964F3" w14:textId="77777777" w:rsidR="00A40FB1" w:rsidRPr="00B022A6" w:rsidRDefault="00A40FB1" w:rsidP="00A40FB1">
      <w:pPr>
        <w:widowControl w:val="0"/>
        <w:autoSpaceDE w:val="0"/>
        <w:autoSpaceDN w:val="0"/>
        <w:adjustRightInd w:val="0"/>
        <w:ind w:firstLine="720"/>
        <w:rPr>
          <w:b/>
        </w:rPr>
      </w:pPr>
    </w:p>
    <w:p w14:paraId="7412AFCA" w14:textId="63A7284E" w:rsidR="00A40FB1" w:rsidRPr="00B022A6" w:rsidRDefault="00A40FB1" w:rsidP="00A40FB1">
      <w:pPr>
        <w:widowControl w:val="0"/>
        <w:autoSpaceDE w:val="0"/>
        <w:autoSpaceDN w:val="0"/>
        <w:adjustRightInd w:val="0"/>
        <w:rPr>
          <w:b/>
        </w:rPr>
      </w:pPr>
      <w:r w:rsidRPr="00B022A6">
        <w:rPr>
          <w:b/>
        </w:rPr>
        <w:t xml:space="preserve">St. Edmund Hall, Oxford, England, </w:t>
      </w:r>
      <w:r w:rsidR="009B705E" w:rsidRPr="00B022A6">
        <w:rPr>
          <w:b/>
        </w:rPr>
        <w:t xml:space="preserve">June </w:t>
      </w:r>
      <w:r w:rsidRPr="00B022A6">
        <w:rPr>
          <w:b/>
        </w:rPr>
        <w:t>2013</w:t>
      </w:r>
    </w:p>
    <w:p w14:paraId="0BEEDFB5" w14:textId="77777777" w:rsidR="00850AC8" w:rsidRPr="00B022A6" w:rsidRDefault="00850AC8" w:rsidP="00850AC8">
      <w:pPr>
        <w:widowControl w:val="0"/>
        <w:autoSpaceDE w:val="0"/>
        <w:autoSpaceDN w:val="0"/>
        <w:adjustRightInd w:val="0"/>
      </w:pPr>
    </w:p>
    <w:p w14:paraId="6608D807" w14:textId="77777777" w:rsidR="00A40FB1" w:rsidRPr="00B022A6" w:rsidRDefault="00A40FB1" w:rsidP="00850AC8">
      <w:pPr>
        <w:widowControl w:val="0"/>
        <w:autoSpaceDE w:val="0"/>
        <w:autoSpaceDN w:val="0"/>
        <w:adjustRightInd w:val="0"/>
        <w:rPr>
          <w:b/>
        </w:rPr>
      </w:pPr>
      <w:r w:rsidRPr="00B022A6">
        <w:rPr>
          <w:b/>
        </w:rPr>
        <w:t>Dartmouth College, Hanover, New Hampshire, June 2011</w:t>
      </w:r>
    </w:p>
    <w:p w14:paraId="7C546400" w14:textId="77777777" w:rsidR="00A40FB1" w:rsidRPr="00B022A6" w:rsidRDefault="00A40FB1" w:rsidP="00850AC8">
      <w:pPr>
        <w:widowControl w:val="0"/>
        <w:autoSpaceDE w:val="0"/>
        <w:autoSpaceDN w:val="0"/>
        <w:adjustRightInd w:val="0"/>
      </w:pPr>
      <w:r w:rsidRPr="00B022A6">
        <w:rPr>
          <w:b/>
        </w:rPr>
        <w:tab/>
      </w:r>
      <w:r w:rsidRPr="00B022A6">
        <w:t>Bachelor of Arts, Government</w:t>
      </w:r>
    </w:p>
    <w:p w14:paraId="4C8D3D93" w14:textId="77777777" w:rsidR="00A40FB1" w:rsidRPr="00B022A6" w:rsidRDefault="00A40FB1" w:rsidP="00850AC8">
      <w:pPr>
        <w:widowControl w:val="0"/>
        <w:autoSpaceDE w:val="0"/>
        <w:autoSpaceDN w:val="0"/>
        <w:adjustRightInd w:val="0"/>
      </w:pPr>
    </w:p>
    <w:p w14:paraId="618007B1" w14:textId="77777777" w:rsidR="00A40FB1" w:rsidRPr="00B022A6" w:rsidRDefault="00A40FB1" w:rsidP="00850AC8">
      <w:pPr>
        <w:widowControl w:val="0"/>
        <w:autoSpaceDE w:val="0"/>
        <w:autoSpaceDN w:val="0"/>
        <w:adjustRightInd w:val="0"/>
        <w:rPr>
          <w:b/>
          <w:u w:val="single"/>
        </w:rPr>
      </w:pPr>
      <w:r w:rsidRPr="00B022A6">
        <w:rPr>
          <w:b/>
          <w:u w:val="single"/>
        </w:rPr>
        <w:t>ACADEMIC HONORS AND AWARDS:</w:t>
      </w:r>
    </w:p>
    <w:p w14:paraId="07B40299" w14:textId="77777777" w:rsidR="00A40FB1" w:rsidRPr="00B022A6" w:rsidRDefault="00A40FB1" w:rsidP="00850AC8">
      <w:pPr>
        <w:widowControl w:val="0"/>
        <w:autoSpaceDE w:val="0"/>
        <w:autoSpaceDN w:val="0"/>
        <w:adjustRightInd w:val="0"/>
        <w:rPr>
          <w:b/>
          <w:u w:val="single"/>
        </w:rPr>
      </w:pPr>
    </w:p>
    <w:p w14:paraId="1FD44D46" w14:textId="77777777" w:rsidR="00A40FB1" w:rsidRPr="00B022A6" w:rsidRDefault="00A40FB1" w:rsidP="00850AC8">
      <w:pPr>
        <w:widowControl w:val="0"/>
        <w:autoSpaceDE w:val="0"/>
        <w:autoSpaceDN w:val="0"/>
        <w:adjustRightInd w:val="0"/>
        <w:rPr>
          <w:b/>
        </w:rPr>
      </w:pPr>
    </w:p>
    <w:p w14:paraId="2EA537EB" w14:textId="77777777" w:rsidR="00A40FB1" w:rsidRPr="00B022A6" w:rsidRDefault="00A40FB1" w:rsidP="00A40FB1">
      <w:pPr>
        <w:widowControl w:val="0"/>
        <w:autoSpaceDE w:val="0"/>
        <w:autoSpaceDN w:val="0"/>
        <w:adjustRightInd w:val="0"/>
        <w:rPr>
          <w:b/>
        </w:rPr>
      </w:pPr>
      <w:r w:rsidRPr="00B022A6">
        <w:rPr>
          <w:b/>
        </w:rPr>
        <w:t>Florida State University College of Law, Tallahassee, Florida, May, 2014</w:t>
      </w:r>
    </w:p>
    <w:p w14:paraId="135F02C6" w14:textId="77777777" w:rsidR="00A40FB1" w:rsidRPr="00B022A6" w:rsidRDefault="001648B6" w:rsidP="00A40FB1">
      <w:pPr>
        <w:widowControl w:val="0"/>
        <w:autoSpaceDE w:val="0"/>
        <w:autoSpaceDN w:val="0"/>
        <w:adjustRightInd w:val="0"/>
        <w:ind w:firstLine="720"/>
      </w:pPr>
      <w:r w:rsidRPr="00B022A6">
        <w:t>FSU College of Law –</w:t>
      </w:r>
      <w:r w:rsidR="00AF07E8" w:rsidRPr="00B022A6">
        <w:t>Trial Team</w:t>
      </w:r>
    </w:p>
    <w:p w14:paraId="3EFA1596" w14:textId="77777777" w:rsidR="00AF07E8" w:rsidRPr="00B022A6" w:rsidRDefault="00AF07E8" w:rsidP="00A40FB1">
      <w:pPr>
        <w:widowControl w:val="0"/>
        <w:autoSpaceDE w:val="0"/>
        <w:autoSpaceDN w:val="0"/>
        <w:adjustRightInd w:val="0"/>
        <w:ind w:firstLine="720"/>
      </w:pPr>
      <w:r w:rsidRPr="00B022A6">
        <w:t>The Fellows Society</w:t>
      </w:r>
    </w:p>
    <w:p w14:paraId="1B1AE30D" w14:textId="77777777" w:rsidR="00AF07E8" w:rsidRPr="00B022A6" w:rsidRDefault="00AF07E8" w:rsidP="00A40FB1">
      <w:pPr>
        <w:widowControl w:val="0"/>
        <w:autoSpaceDE w:val="0"/>
        <w:autoSpaceDN w:val="0"/>
        <w:adjustRightInd w:val="0"/>
        <w:ind w:firstLine="720"/>
      </w:pPr>
      <w:r w:rsidRPr="00B022A6">
        <w:t>Phi Delta Phi</w:t>
      </w:r>
    </w:p>
    <w:p w14:paraId="71852F1B" w14:textId="77777777" w:rsidR="00AF07E8" w:rsidRPr="00B022A6" w:rsidRDefault="00AF07E8" w:rsidP="00A40FB1">
      <w:pPr>
        <w:widowControl w:val="0"/>
        <w:autoSpaceDE w:val="0"/>
        <w:autoSpaceDN w:val="0"/>
        <w:adjustRightInd w:val="0"/>
        <w:ind w:firstLine="720"/>
      </w:pPr>
      <w:r w:rsidRPr="00B022A6">
        <w:t>Student Bar Association</w:t>
      </w:r>
    </w:p>
    <w:p w14:paraId="1D6D004B" w14:textId="77777777" w:rsidR="00AF07E8" w:rsidRPr="00B022A6" w:rsidRDefault="00AF07E8" w:rsidP="00AF07E8">
      <w:pPr>
        <w:widowControl w:val="0"/>
        <w:autoSpaceDE w:val="0"/>
        <w:autoSpaceDN w:val="0"/>
        <w:adjustRightInd w:val="0"/>
        <w:ind w:firstLine="720"/>
      </w:pPr>
      <w:r w:rsidRPr="00B022A6">
        <w:t>Book Award – Upper Level Writing</w:t>
      </w:r>
    </w:p>
    <w:p w14:paraId="79B0FCDB" w14:textId="77777777" w:rsidR="00AF07E8" w:rsidRPr="00B022A6" w:rsidRDefault="00AF07E8" w:rsidP="00AF07E8">
      <w:pPr>
        <w:widowControl w:val="0"/>
        <w:autoSpaceDE w:val="0"/>
        <w:autoSpaceDN w:val="0"/>
        <w:adjustRightInd w:val="0"/>
        <w:ind w:firstLine="720"/>
      </w:pPr>
      <w:r w:rsidRPr="00B022A6">
        <w:t>Florida Gubernatorial Fellow, Class VIII</w:t>
      </w:r>
    </w:p>
    <w:p w14:paraId="15E165EE" w14:textId="77777777" w:rsidR="00A40FB1" w:rsidRPr="00B022A6" w:rsidRDefault="00A40FB1" w:rsidP="00186A44">
      <w:pPr>
        <w:widowControl w:val="0"/>
        <w:autoSpaceDE w:val="0"/>
        <w:autoSpaceDN w:val="0"/>
        <w:adjustRightInd w:val="0"/>
        <w:rPr>
          <w:b/>
        </w:rPr>
      </w:pPr>
    </w:p>
    <w:p w14:paraId="0310256B" w14:textId="77777777" w:rsidR="00A40FB1" w:rsidRPr="00B022A6" w:rsidRDefault="00A40FB1" w:rsidP="00A40FB1">
      <w:pPr>
        <w:widowControl w:val="0"/>
        <w:autoSpaceDE w:val="0"/>
        <w:autoSpaceDN w:val="0"/>
        <w:adjustRightInd w:val="0"/>
        <w:rPr>
          <w:b/>
        </w:rPr>
      </w:pPr>
      <w:r w:rsidRPr="00B022A6">
        <w:rPr>
          <w:b/>
        </w:rPr>
        <w:t>St. Edmund Hall, Oxford, England, 2013</w:t>
      </w:r>
    </w:p>
    <w:p w14:paraId="1D783810" w14:textId="77777777" w:rsidR="00AF07E8" w:rsidRPr="00B022A6" w:rsidRDefault="00AF07E8" w:rsidP="00A40FB1">
      <w:pPr>
        <w:widowControl w:val="0"/>
        <w:autoSpaceDE w:val="0"/>
        <w:autoSpaceDN w:val="0"/>
        <w:adjustRightInd w:val="0"/>
      </w:pPr>
      <w:r w:rsidRPr="00B022A6">
        <w:rPr>
          <w:b/>
        </w:rPr>
        <w:tab/>
      </w:r>
      <w:r w:rsidRPr="00B022A6">
        <w:t xml:space="preserve">Oxford Scholarship </w:t>
      </w:r>
      <w:r w:rsidR="00186A44" w:rsidRPr="00B022A6">
        <w:t>Award</w:t>
      </w:r>
      <w:r w:rsidRPr="00B022A6">
        <w:t xml:space="preserve"> </w:t>
      </w:r>
    </w:p>
    <w:p w14:paraId="280B8E84" w14:textId="77777777" w:rsidR="00A40FB1" w:rsidRPr="00B022A6" w:rsidRDefault="00A40FB1" w:rsidP="00A40FB1">
      <w:pPr>
        <w:widowControl w:val="0"/>
        <w:autoSpaceDE w:val="0"/>
        <w:autoSpaceDN w:val="0"/>
        <w:adjustRightInd w:val="0"/>
      </w:pPr>
    </w:p>
    <w:p w14:paraId="5E671A1E" w14:textId="77777777" w:rsidR="00A40FB1" w:rsidRPr="00B022A6" w:rsidRDefault="00A40FB1" w:rsidP="00A40FB1">
      <w:pPr>
        <w:widowControl w:val="0"/>
        <w:autoSpaceDE w:val="0"/>
        <w:autoSpaceDN w:val="0"/>
        <w:adjustRightInd w:val="0"/>
        <w:rPr>
          <w:b/>
        </w:rPr>
      </w:pPr>
      <w:r w:rsidRPr="00B022A6">
        <w:rPr>
          <w:b/>
        </w:rPr>
        <w:t>Dartmouth College, Hanover, New Hampshire, June 2011</w:t>
      </w:r>
    </w:p>
    <w:p w14:paraId="3461EBA2" w14:textId="77777777" w:rsidR="00850AC8" w:rsidRPr="00B022A6" w:rsidRDefault="00A40FB1" w:rsidP="00AF07E8">
      <w:pPr>
        <w:widowControl w:val="0"/>
        <w:autoSpaceDE w:val="0"/>
        <w:autoSpaceDN w:val="0"/>
        <w:adjustRightInd w:val="0"/>
      </w:pPr>
      <w:r w:rsidRPr="00B022A6">
        <w:rPr>
          <w:b/>
        </w:rPr>
        <w:tab/>
      </w:r>
      <w:r w:rsidR="00AF07E8" w:rsidRPr="00B022A6">
        <w:t>Dartmouth Law Journal</w:t>
      </w:r>
    </w:p>
    <w:p w14:paraId="2B996D8F" w14:textId="77777777" w:rsidR="00AF07E8" w:rsidRPr="00B022A6" w:rsidRDefault="00186A44" w:rsidP="00AF07E8">
      <w:pPr>
        <w:widowControl w:val="0"/>
        <w:autoSpaceDE w:val="0"/>
        <w:autoSpaceDN w:val="0"/>
        <w:adjustRightInd w:val="0"/>
      </w:pPr>
      <w:r w:rsidRPr="00B022A6">
        <w:tab/>
        <w:t>Dartmouth’s Honor Council, “The Committee on Standards”</w:t>
      </w:r>
    </w:p>
    <w:p w14:paraId="601E624E" w14:textId="46E99D84" w:rsidR="00FF18C1" w:rsidRDefault="005738AF" w:rsidP="005738AF">
      <w:pPr>
        <w:widowControl w:val="0"/>
        <w:autoSpaceDE w:val="0"/>
        <w:autoSpaceDN w:val="0"/>
        <w:adjustRightInd w:val="0"/>
      </w:pPr>
      <w:r w:rsidRPr="00B022A6">
        <w:tab/>
        <w:t>Varsity Football</w:t>
      </w:r>
    </w:p>
    <w:p w14:paraId="0B4CB0A4" w14:textId="77777777" w:rsidR="00FF18C1" w:rsidRDefault="00FF18C1">
      <w:pPr>
        <w:spacing w:after="200" w:line="276" w:lineRule="auto"/>
      </w:pPr>
      <w:r>
        <w:br w:type="page"/>
      </w:r>
    </w:p>
    <w:p w14:paraId="50E39C22" w14:textId="77777777" w:rsidR="003C2BD2" w:rsidRPr="00B022A6" w:rsidRDefault="003C2BD2" w:rsidP="005738AF">
      <w:pPr>
        <w:widowControl w:val="0"/>
        <w:autoSpaceDE w:val="0"/>
        <w:autoSpaceDN w:val="0"/>
        <w:adjustRightInd w:val="0"/>
      </w:pPr>
    </w:p>
    <w:p w14:paraId="23BC5C13" w14:textId="77777777" w:rsidR="00E372AB" w:rsidRPr="00B022A6" w:rsidRDefault="00E372AB" w:rsidP="00850AC8">
      <w:pPr>
        <w:widowControl w:val="0"/>
        <w:autoSpaceDE w:val="0"/>
        <w:autoSpaceDN w:val="0"/>
        <w:adjustRightInd w:val="0"/>
        <w:rPr>
          <w:b/>
          <w:u w:val="single"/>
        </w:rPr>
      </w:pPr>
    </w:p>
    <w:p w14:paraId="05FC9D81" w14:textId="77777777" w:rsidR="00E372AB" w:rsidRPr="00B022A6" w:rsidRDefault="00E372AB" w:rsidP="00850AC8">
      <w:pPr>
        <w:widowControl w:val="0"/>
        <w:autoSpaceDE w:val="0"/>
        <w:autoSpaceDN w:val="0"/>
        <w:adjustRightInd w:val="0"/>
        <w:rPr>
          <w:b/>
          <w:u w:val="single"/>
        </w:rPr>
      </w:pPr>
    </w:p>
    <w:p w14:paraId="089DCE8A" w14:textId="0C251754" w:rsidR="00850AC8" w:rsidRPr="00B022A6" w:rsidRDefault="00850AC8" w:rsidP="00850AC8">
      <w:pPr>
        <w:widowControl w:val="0"/>
        <w:autoSpaceDE w:val="0"/>
        <w:autoSpaceDN w:val="0"/>
        <w:adjustRightInd w:val="0"/>
        <w:rPr>
          <w:b/>
        </w:rPr>
      </w:pPr>
      <w:r w:rsidRPr="00B022A6">
        <w:rPr>
          <w:b/>
          <w:u w:val="single"/>
        </w:rPr>
        <w:t>LAW PRACTICE</w:t>
      </w:r>
      <w:r w:rsidRPr="00B022A6">
        <w:rPr>
          <w:b/>
        </w:rPr>
        <w:t>:</w:t>
      </w:r>
    </w:p>
    <w:p w14:paraId="29092FAB" w14:textId="77777777" w:rsidR="005738AF" w:rsidRPr="00B022A6" w:rsidRDefault="005738AF" w:rsidP="00850AC8">
      <w:pPr>
        <w:widowControl w:val="0"/>
        <w:autoSpaceDE w:val="0"/>
        <w:autoSpaceDN w:val="0"/>
        <w:adjustRightInd w:val="0"/>
      </w:pPr>
    </w:p>
    <w:p w14:paraId="60767B0D" w14:textId="77777777" w:rsidR="00850AC8" w:rsidRPr="00B022A6" w:rsidRDefault="00850AC8" w:rsidP="00850AC8">
      <w:pPr>
        <w:widowControl w:val="0"/>
        <w:autoSpaceDE w:val="0"/>
        <w:autoSpaceDN w:val="0"/>
        <w:adjustRightInd w:val="0"/>
      </w:pPr>
      <w:r w:rsidRPr="00B022A6">
        <w:tab/>
      </w:r>
      <w:r w:rsidRPr="00B022A6">
        <w:rPr>
          <w:b/>
        </w:rPr>
        <w:t>Searcy, Denney, Scarola, Barnhart &amp; Shipley, P.A.</w:t>
      </w:r>
      <w:r w:rsidRPr="00B022A6">
        <w:tab/>
      </w:r>
      <w:r w:rsidRPr="00B022A6">
        <w:tab/>
      </w:r>
      <w:r w:rsidRPr="00B022A6">
        <w:tab/>
        <w:t>2014 – Present</w:t>
      </w:r>
    </w:p>
    <w:p w14:paraId="7A668F98" w14:textId="6396D1AC" w:rsidR="00EE61EB" w:rsidRPr="00B022A6" w:rsidRDefault="00EE61EB" w:rsidP="00EE61EB">
      <w:pPr>
        <w:widowControl w:val="0"/>
        <w:autoSpaceDE w:val="0"/>
        <w:autoSpaceDN w:val="0"/>
        <w:adjustRightInd w:val="0"/>
        <w:ind w:firstLine="720"/>
      </w:pPr>
      <w:r w:rsidRPr="00B022A6">
        <w:t>SHAREHOLDER</w:t>
      </w:r>
    </w:p>
    <w:p w14:paraId="3C5B89F3" w14:textId="3236C66A" w:rsidR="00850AC8" w:rsidRPr="00B022A6" w:rsidRDefault="00850AC8" w:rsidP="00850AC8">
      <w:pPr>
        <w:widowControl w:val="0"/>
        <w:autoSpaceDE w:val="0"/>
        <w:autoSpaceDN w:val="0"/>
        <w:adjustRightInd w:val="0"/>
        <w:ind w:firstLine="720"/>
      </w:pPr>
      <w:r w:rsidRPr="00B022A6">
        <w:t>The Towle House</w:t>
      </w:r>
    </w:p>
    <w:p w14:paraId="1EC7FC28" w14:textId="77777777" w:rsidR="00850AC8" w:rsidRPr="00B022A6" w:rsidRDefault="00850AC8" w:rsidP="00850AC8">
      <w:pPr>
        <w:widowControl w:val="0"/>
        <w:autoSpaceDE w:val="0"/>
        <w:autoSpaceDN w:val="0"/>
        <w:adjustRightInd w:val="0"/>
      </w:pPr>
      <w:r w:rsidRPr="00B022A6">
        <w:tab/>
        <w:t>517 North Calhoun Street</w:t>
      </w:r>
    </w:p>
    <w:p w14:paraId="79214BF1" w14:textId="7E528EB0" w:rsidR="00850AC8" w:rsidRPr="00B022A6" w:rsidRDefault="003C2BD2" w:rsidP="003C2BD2">
      <w:pPr>
        <w:widowControl w:val="0"/>
        <w:autoSpaceDE w:val="0"/>
        <w:autoSpaceDN w:val="0"/>
        <w:adjustRightInd w:val="0"/>
        <w:ind w:firstLine="720"/>
      </w:pPr>
      <w:r w:rsidRPr="00B022A6">
        <w:t xml:space="preserve">Tallahassee, </w:t>
      </w:r>
      <w:r w:rsidR="00F55E77" w:rsidRPr="00B022A6">
        <w:t>Florida 32301</w:t>
      </w:r>
    </w:p>
    <w:p w14:paraId="0D6B4C59" w14:textId="77777777" w:rsidR="003C2BD2" w:rsidRPr="00B022A6" w:rsidRDefault="003C2BD2" w:rsidP="003C2BD2">
      <w:pPr>
        <w:widowControl w:val="0"/>
        <w:autoSpaceDE w:val="0"/>
        <w:autoSpaceDN w:val="0"/>
        <w:adjustRightInd w:val="0"/>
      </w:pPr>
    </w:p>
    <w:p w14:paraId="455D475B" w14:textId="77777777" w:rsidR="003C2BD2" w:rsidRPr="00B022A6" w:rsidRDefault="003C2BD2" w:rsidP="003C2BD2">
      <w:pPr>
        <w:widowControl w:val="0"/>
        <w:autoSpaceDE w:val="0"/>
        <w:autoSpaceDN w:val="0"/>
        <w:adjustRightInd w:val="0"/>
        <w:rPr>
          <w:b/>
        </w:rPr>
      </w:pPr>
      <w:r w:rsidRPr="00B022A6">
        <w:rPr>
          <w:b/>
          <w:u w:val="single"/>
        </w:rPr>
        <w:t>MEMBERSHIPS &amp; ASSOCIATIONS</w:t>
      </w:r>
      <w:r w:rsidRPr="00B022A6">
        <w:rPr>
          <w:b/>
        </w:rPr>
        <w:t>:</w:t>
      </w:r>
    </w:p>
    <w:p w14:paraId="268736F7" w14:textId="77777777" w:rsidR="003C2BD2" w:rsidRPr="00B022A6" w:rsidRDefault="003C2BD2" w:rsidP="003C2BD2">
      <w:pPr>
        <w:widowControl w:val="0"/>
        <w:autoSpaceDE w:val="0"/>
        <w:autoSpaceDN w:val="0"/>
        <w:adjustRightInd w:val="0"/>
        <w:ind w:firstLine="720"/>
      </w:pPr>
    </w:p>
    <w:p w14:paraId="2C547175" w14:textId="77777777" w:rsidR="003C2BD2" w:rsidRPr="00B022A6" w:rsidRDefault="003C2BD2" w:rsidP="003C2BD2">
      <w:pPr>
        <w:widowControl w:val="0"/>
        <w:autoSpaceDE w:val="0"/>
        <w:autoSpaceDN w:val="0"/>
        <w:adjustRightInd w:val="0"/>
        <w:ind w:firstLine="720"/>
      </w:pPr>
      <w:r w:rsidRPr="00B022A6">
        <w:t xml:space="preserve">Florida Bar Association </w:t>
      </w:r>
    </w:p>
    <w:p w14:paraId="3E91532C" w14:textId="77777777" w:rsidR="003C2BD2" w:rsidRPr="00B022A6" w:rsidRDefault="003C2BD2" w:rsidP="003C2BD2">
      <w:pPr>
        <w:widowControl w:val="0"/>
        <w:autoSpaceDE w:val="0"/>
        <w:autoSpaceDN w:val="0"/>
        <w:adjustRightInd w:val="0"/>
        <w:ind w:left="720" w:firstLine="720"/>
      </w:pPr>
      <w:r w:rsidRPr="00B022A6">
        <w:t>Member, Trial Lawyers Section</w:t>
      </w:r>
    </w:p>
    <w:p w14:paraId="68308544" w14:textId="77777777" w:rsidR="003C2BD2" w:rsidRPr="00B022A6" w:rsidRDefault="003C2BD2" w:rsidP="003C2BD2">
      <w:pPr>
        <w:widowControl w:val="0"/>
        <w:autoSpaceDE w:val="0"/>
        <w:autoSpaceDN w:val="0"/>
        <w:adjustRightInd w:val="0"/>
        <w:ind w:firstLine="720"/>
      </w:pPr>
      <w:r w:rsidRPr="00B022A6">
        <w:t>Florida Justice Association</w:t>
      </w:r>
    </w:p>
    <w:p w14:paraId="28756A14" w14:textId="202C3B36" w:rsidR="00DE4F01" w:rsidRPr="00B022A6" w:rsidRDefault="00DE4F01" w:rsidP="003C2BD2">
      <w:pPr>
        <w:widowControl w:val="0"/>
        <w:autoSpaceDE w:val="0"/>
        <w:autoSpaceDN w:val="0"/>
        <w:adjustRightInd w:val="0"/>
        <w:ind w:firstLine="720"/>
      </w:pPr>
      <w:r w:rsidRPr="00B022A6">
        <w:tab/>
        <w:t xml:space="preserve">EAGLE member </w:t>
      </w:r>
    </w:p>
    <w:p w14:paraId="5BE83C44" w14:textId="6D0DF9A8" w:rsidR="00DE71C2" w:rsidRPr="00B022A6" w:rsidRDefault="00DE71C2" w:rsidP="003C2BD2">
      <w:pPr>
        <w:widowControl w:val="0"/>
        <w:autoSpaceDE w:val="0"/>
        <w:autoSpaceDN w:val="0"/>
        <w:adjustRightInd w:val="0"/>
        <w:ind w:firstLine="720"/>
      </w:pPr>
      <w:r w:rsidRPr="00B022A6">
        <w:tab/>
        <w:t>Board of Directors (2019 to present)</w:t>
      </w:r>
    </w:p>
    <w:p w14:paraId="3B735C14" w14:textId="7D471ED1" w:rsidR="00DE4F01" w:rsidRPr="00B022A6" w:rsidRDefault="00A03835" w:rsidP="00DE4F01">
      <w:pPr>
        <w:widowControl w:val="0"/>
        <w:autoSpaceDE w:val="0"/>
        <w:autoSpaceDN w:val="0"/>
        <w:adjustRightInd w:val="0"/>
        <w:ind w:left="720" w:firstLine="720"/>
      </w:pPr>
      <w:r w:rsidRPr="00B022A6">
        <w:t>Executive Committee (2023 to present</w:t>
      </w:r>
      <w:r w:rsidR="00A92999" w:rsidRPr="00B022A6">
        <w:t>)</w:t>
      </w:r>
    </w:p>
    <w:p w14:paraId="53A04ACC" w14:textId="1ED39AAB" w:rsidR="002B75E1" w:rsidRPr="00B022A6" w:rsidRDefault="002B75E1" w:rsidP="00DE4F01">
      <w:pPr>
        <w:widowControl w:val="0"/>
        <w:autoSpaceDE w:val="0"/>
        <w:autoSpaceDN w:val="0"/>
        <w:adjustRightInd w:val="0"/>
        <w:ind w:left="720" w:firstLine="720"/>
      </w:pPr>
      <w:r w:rsidRPr="00B022A6">
        <w:t>Member, Board of Directors, Young Lawyers Section</w:t>
      </w:r>
      <w:r w:rsidR="00C52B00" w:rsidRPr="00B022A6">
        <w:t xml:space="preserve"> (2014–</w:t>
      </w:r>
      <w:r w:rsidR="00A03835" w:rsidRPr="00B022A6">
        <w:t>2021</w:t>
      </w:r>
      <w:r w:rsidR="00C52B00" w:rsidRPr="00B022A6">
        <w:t>)</w:t>
      </w:r>
    </w:p>
    <w:p w14:paraId="5C4A5EBD" w14:textId="72F9ABBB" w:rsidR="00C52B00" w:rsidRPr="00B022A6" w:rsidRDefault="00C52B00" w:rsidP="00DE4F01">
      <w:pPr>
        <w:widowControl w:val="0"/>
        <w:autoSpaceDE w:val="0"/>
        <w:autoSpaceDN w:val="0"/>
        <w:adjustRightInd w:val="0"/>
        <w:ind w:left="720" w:firstLine="720"/>
      </w:pPr>
      <w:r w:rsidRPr="00B022A6">
        <w:t>Secretary, Board of Directors, Young Lawyers Section (2017-2018)</w:t>
      </w:r>
    </w:p>
    <w:p w14:paraId="6D9D4F1D" w14:textId="036E1004" w:rsidR="00C52B00" w:rsidRPr="00B022A6" w:rsidRDefault="00C52B00" w:rsidP="00DE4F01">
      <w:pPr>
        <w:widowControl w:val="0"/>
        <w:autoSpaceDE w:val="0"/>
        <w:autoSpaceDN w:val="0"/>
        <w:adjustRightInd w:val="0"/>
        <w:ind w:left="720" w:firstLine="720"/>
      </w:pPr>
      <w:r w:rsidRPr="00B022A6">
        <w:t>President-Elect, Board of Directors, Young Lawyers Section (2018-2019)</w:t>
      </w:r>
    </w:p>
    <w:p w14:paraId="407CB3B5" w14:textId="36E14C57" w:rsidR="00C52B00" w:rsidRPr="00B022A6" w:rsidRDefault="00C52B00" w:rsidP="00DE4F01">
      <w:pPr>
        <w:widowControl w:val="0"/>
        <w:autoSpaceDE w:val="0"/>
        <w:autoSpaceDN w:val="0"/>
        <w:adjustRightInd w:val="0"/>
        <w:ind w:left="720" w:firstLine="720"/>
      </w:pPr>
      <w:r w:rsidRPr="00B022A6">
        <w:t>President, Board of Directors, Young Lawyers Section (2019-</w:t>
      </w:r>
      <w:r w:rsidR="00DE71C2" w:rsidRPr="00B022A6">
        <w:t>2020</w:t>
      </w:r>
      <w:r w:rsidRPr="00B022A6">
        <w:t>)</w:t>
      </w:r>
    </w:p>
    <w:p w14:paraId="005035CA" w14:textId="7C3A849C" w:rsidR="00DE71C2" w:rsidRPr="00B022A6" w:rsidRDefault="00DE71C2" w:rsidP="00DE71C2">
      <w:pPr>
        <w:widowControl w:val="0"/>
        <w:autoSpaceDE w:val="0"/>
        <w:autoSpaceDN w:val="0"/>
        <w:adjustRightInd w:val="0"/>
        <w:ind w:left="720" w:firstLine="720"/>
      </w:pPr>
      <w:r w:rsidRPr="00B022A6">
        <w:t>Past President, Board of Directors, Young Lawyers Section (2019-2020)</w:t>
      </w:r>
    </w:p>
    <w:p w14:paraId="3BC8C177" w14:textId="3EA310AF" w:rsidR="00DE71C2" w:rsidRPr="00B022A6" w:rsidRDefault="00DE71C2" w:rsidP="003C2BD2">
      <w:pPr>
        <w:widowControl w:val="0"/>
        <w:autoSpaceDE w:val="0"/>
        <w:autoSpaceDN w:val="0"/>
        <w:adjustRightInd w:val="0"/>
        <w:ind w:firstLine="720"/>
      </w:pPr>
      <w:r w:rsidRPr="00B022A6">
        <w:t xml:space="preserve">Georgia Bar Association </w:t>
      </w:r>
    </w:p>
    <w:p w14:paraId="4C0175CE" w14:textId="6C5609F4" w:rsidR="00DE71C2" w:rsidRPr="00B022A6" w:rsidRDefault="00DE71C2" w:rsidP="003C2BD2">
      <w:pPr>
        <w:widowControl w:val="0"/>
        <w:autoSpaceDE w:val="0"/>
        <w:autoSpaceDN w:val="0"/>
        <w:adjustRightInd w:val="0"/>
        <w:ind w:firstLine="720"/>
      </w:pPr>
      <w:r w:rsidRPr="00B022A6">
        <w:t>Georgia Trial Lawyers Association</w:t>
      </w:r>
    </w:p>
    <w:p w14:paraId="476264A7" w14:textId="21155F9B" w:rsidR="003C2BD2" w:rsidRPr="00B022A6" w:rsidRDefault="003C2BD2" w:rsidP="003C2BD2">
      <w:pPr>
        <w:widowControl w:val="0"/>
        <w:autoSpaceDE w:val="0"/>
        <w:autoSpaceDN w:val="0"/>
        <w:adjustRightInd w:val="0"/>
        <w:ind w:firstLine="720"/>
      </w:pPr>
      <w:r w:rsidRPr="00B022A6">
        <w:t xml:space="preserve">American Association for Justice </w:t>
      </w:r>
    </w:p>
    <w:p w14:paraId="125EBB03" w14:textId="17D9FEEC" w:rsidR="00DE71C2" w:rsidRPr="00B022A6" w:rsidRDefault="00DE71C2" w:rsidP="003C2BD2">
      <w:pPr>
        <w:widowControl w:val="0"/>
        <w:autoSpaceDE w:val="0"/>
        <w:autoSpaceDN w:val="0"/>
        <w:adjustRightInd w:val="0"/>
        <w:ind w:firstLine="720"/>
      </w:pPr>
      <w:r w:rsidRPr="00B022A6">
        <w:t>National Trial Lawyers Association</w:t>
      </w:r>
    </w:p>
    <w:p w14:paraId="24BC2DC4" w14:textId="77777777" w:rsidR="003C2BD2" w:rsidRPr="00B022A6" w:rsidRDefault="003C2BD2" w:rsidP="003C2BD2">
      <w:pPr>
        <w:widowControl w:val="0"/>
        <w:autoSpaceDE w:val="0"/>
        <w:autoSpaceDN w:val="0"/>
        <w:adjustRightInd w:val="0"/>
        <w:ind w:firstLine="720"/>
      </w:pPr>
      <w:r w:rsidRPr="00B022A6">
        <w:t>Tallahassee Bar Association</w:t>
      </w:r>
    </w:p>
    <w:p w14:paraId="62347C89" w14:textId="77777777" w:rsidR="00C01559" w:rsidRPr="00B022A6" w:rsidRDefault="00C01559" w:rsidP="003C2BD2">
      <w:pPr>
        <w:widowControl w:val="0"/>
        <w:autoSpaceDE w:val="0"/>
        <w:autoSpaceDN w:val="0"/>
        <w:adjustRightInd w:val="0"/>
        <w:ind w:firstLine="720"/>
      </w:pPr>
      <w:r w:rsidRPr="00B022A6">
        <w:t>Capital City Justice Association</w:t>
      </w:r>
    </w:p>
    <w:p w14:paraId="129A86CA" w14:textId="77777777" w:rsidR="003C2BD2" w:rsidRPr="00B022A6" w:rsidRDefault="003C2BD2" w:rsidP="003C2BD2">
      <w:pPr>
        <w:widowControl w:val="0"/>
        <w:autoSpaceDE w:val="0"/>
        <w:autoSpaceDN w:val="0"/>
        <w:adjustRightInd w:val="0"/>
        <w:ind w:firstLine="720"/>
      </w:pPr>
      <w:r w:rsidRPr="00B022A6">
        <w:t xml:space="preserve">Dartmouth Lawyers Association </w:t>
      </w:r>
    </w:p>
    <w:p w14:paraId="04B1B3B6" w14:textId="220A2421" w:rsidR="00C52B00" w:rsidRPr="00B022A6" w:rsidRDefault="00C52B00" w:rsidP="00C52B00">
      <w:pPr>
        <w:widowControl w:val="0"/>
        <w:autoSpaceDE w:val="0"/>
        <w:autoSpaceDN w:val="0"/>
        <w:adjustRightInd w:val="0"/>
        <w:rPr>
          <w:b/>
          <w:bCs/>
          <w:u w:val="single"/>
        </w:rPr>
      </w:pPr>
    </w:p>
    <w:p w14:paraId="7A18C347" w14:textId="61BB0A0F" w:rsidR="00C52B00" w:rsidRPr="00B022A6" w:rsidRDefault="00C52B00" w:rsidP="00C52B00">
      <w:pPr>
        <w:widowControl w:val="0"/>
        <w:autoSpaceDE w:val="0"/>
        <w:autoSpaceDN w:val="0"/>
        <w:adjustRightInd w:val="0"/>
        <w:rPr>
          <w:b/>
          <w:bCs/>
          <w:u w:val="single"/>
        </w:rPr>
      </w:pPr>
      <w:r w:rsidRPr="00B022A6">
        <w:rPr>
          <w:b/>
          <w:bCs/>
          <w:u w:val="single"/>
        </w:rPr>
        <w:t>ACCOLADES AND AWARDS</w:t>
      </w:r>
    </w:p>
    <w:p w14:paraId="5798F55F" w14:textId="45E02430" w:rsidR="00C52B00" w:rsidRPr="00B022A6" w:rsidRDefault="00C52B00" w:rsidP="003C2BD2">
      <w:pPr>
        <w:widowControl w:val="0"/>
        <w:autoSpaceDE w:val="0"/>
        <w:autoSpaceDN w:val="0"/>
        <w:adjustRightInd w:val="0"/>
        <w:ind w:firstLine="720"/>
      </w:pPr>
    </w:p>
    <w:p w14:paraId="42D92B6A" w14:textId="6CFC42A8" w:rsidR="005D5003" w:rsidRPr="00B022A6" w:rsidRDefault="005D5003" w:rsidP="003C2BD2">
      <w:pPr>
        <w:widowControl w:val="0"/>
        <w:autoSpaceDE w:val="0"/>
        <w:autoSpaceDN w:val="0"/>
        <w:adjustRightInd w:val="0"/>
        <w:ind w:firstLine="720"/>
      </w:pPr>
      <w:r w:rsidRPr="00B022A6">
        <w:t>Best Lawyers in America – 2021 - present</w:t>
      </w:r>
    </w:p>
    <w:p w14:paraId="4D319FE4" w14:textId="41AF8481" w:rsidR="00223095" w:rsidRPr="00B022A6" w:rsidRDefault="00223095" w:rsidP="003C2BD2">
      <w:pPr>
        <w:widowControl w:val="0"/>
        <w:autoSpaceDE w:val="0"/>
        <w:autoSpaceDN w:val="0"/>
        <w:adjustRightInd w:val="0"/>
        <w:ind w:firstLine="720"/>
      </w:pPr>
      <w:r w:rsidRPr="00B022A6">
        <w:t>Million Dollar Advocates Forum</w:t>
      </w:r>
      <w:r w:rsidR="005D5003" w:rsidRPr="00B022A6">
        <w:t xml:space="preserve"> 201</w:t>
      </w:r>
      <w:r w:rsidR="00F55E77" w:rsidRPr="00B022A6">
        <w:t>6 - present</w:t>
      </w:r>
    </w:p>
    <w:p w14:paraId="03CFC3A0" w14:textId="4FFDB94B" w:rsidR="00223095" w:rsidRPr="00B022A6" w:rsidRDefault="00223095" w:rsidP="003C2BD2">
      <w:pPr>
        <w:widowControl w:val="0"/>
        <w:autoSpaceDE w:val="0"/>
        <w:autoSpaceDN w:val="0"/>
        <w:adjustRightInd w:val="0"/>
        <w:ind w:firstLine="720"/>
      </w:pPr>
      <w:r w:rsidRPr="00B022A6">
        <w:t>Multi-Million Dollar Advocates Forum</w:t>
      </w:r>
      <w:r w:rsidR="00F55E77" w:rsidRPr="00B022A6">
        <w:t xml:space="preserve"> 2016- present</w:t>
      </w:r>
    </w:p>
    <w:p w14:paraId="549083C7" w14:textId="452D7D59" w:rsidR="00FB53E7" w:rsidRPr="00B022A6" w:rsidRDefault="00FB53E7" w:rsidP="003C2BD2">
      <w:pPr>
        <w:widowControl w:val="0"/>
        <w:autoSpaceDE w:val="0"/>
        <w:autoSpaceDN w:val="0"/>
        <w:adjustRightInd w:val="0"/>
        <w:ind w:firstLine="720"/>
      </w:pPr>
      <w:r w:rsidRPr="00B022A6">
        <w:t>The National Trial Lawyers “Top 40 Under 40”</w:t>
      </w:r>
      <w:r w:rsidR="00C52B00" w:rsidRPr="00B022A6">
        <w:t xml:space="preserve"> </w:t>
      </w:r>
      <w:r w:rsidR="00F55E77" w:rsidRPr="00B022A6">
        <w:t>2018 - present</w:t>
      </w:r>
    </w:p>
    <w:p w14:paraId="45662A55" w14:textId="77E1010A" w:rsidR="00C52B00" w:rsidRPr="00B022A6" w:rsidRDefault="00C52B00" w:rsidP="003C2BD2">
      <w:pPr>
        <w:widowControl w:val="0"/>
        <w:autoSpaceDE w:val="0"/>
        <w:autoSpaceDN w:val="0"/>
        <w:adjustRightInd w:val="0"/>
        <w:ind w:firstLine="720"/>
      </w:pPr>
      <w:r w:rsidRPr="00B022A6">
        <w:t>Florida Super Lawyers - ‘Rising Star”</w:t>
      </w:r>
      <w:r w:rsidR="00543586" w:rsidRPr="00B022A6">
        <w:t xml:space="preserve"> 2016- present</w:t>
      </w:r>
    </w:p>
    <w:p w14:paraId="41BA4BD6" w14:textId="5886FF87" w:rsidR="00C52B00" w:rsidRPr="00B022A6" w:rsidRDefault="00C52B00" w:rsidP="003C2BD2">
      <w:pPr>
        <w:widowControl w:val="0"/>
        <w:autoSpaceDE w:val="0"/>
        <w:autoSpaceDN w:val="0"/>
        <w:adjustRightInd w:val="0"/>
        <w:ind w:firstLine="720"/>
      </w:pPr>
      <w:r w:rsidRPr="00B022A6">
        <w:t>Florida Trend’s - Legal Elite “Up &amp; Comer”</w:t>
      </w:r>
    </w:p>
    <w:p w14:paraId="4E05C871" w14:textId="0C52D87A" w:rsidR="00DE71C2" w:rsidRPr="00B022A6" w:rsidRDefault="00DE71C2" w:rsidP="003C2BD2">
      <w:pPr>
        <w:widowControl w:val="0"/>
        <w:autoSpaceDE w:val="0"/>
        <w:autoSpaceDN w:val="0"/>
        <w:adjustRightInd w:val="0"/>
        <w:ind w:firstLine="720"/>
      </w:pPr>
      <w:r w:rsidRPr="00B022A6">
        <w:t>Top 40 Jury Verdicts - Florida 2019</w:t>
      </w:r>
    </w:p>
    <w:p w14:paraId="7977CA28" w14:textId="77777777" w:rsidR="00C52B00" w:rsidRPr="00B022A6" w:rsidRDefault="00C52B00" w:rsidP="00C52B00">
      <w:pPr>
        <w:widowControl w:val="0"/>
        <w:autoSpaceDE w:val="0"/>
        <w:autoSpaceDN w:val="0"/>
        <w:adjustRightInd w:val="0"/>
      </w:pPr>
    </w:p>
    <w:p w14:paraId="471C3B0A" w14:textId="77777777" w:rsidR="003C2BD2" w:rsidRPr="00B022A6" w:rsidRDefault="003C2BD2" w:rsidP="003C2BD2">
      <w:pPr>
        <w:widowControl w:val="0"/>
        <w:autoSpaceDE w:val="0"/>
        <w:autoSpaceDN w:val="0"/>
        <w:adjustRightInd w:val="0"/>
      </w:pPr>
    </w:p>
    <w:p w14:paraId="773A6514" w14:textId="77777777" w:rsidR="004B0B2F" w:rsidRPr="00B022A6" w:rsidRDefault="004B0B2F">
      <w:pPr>
        <w:spacing w:after="200" w:line="276" w:lineRule="auto"/>
        <w:rPr>
          <w:b/>
          <w:u w:val="single"/>
        </w:rPr>
      </w:pPr>
      <w:r w:rsidRPr="00B022A6">
        <w:rPr>
          <w:b/>
          <w:u w:val="single"/>
        </w:rPr>
        <w:br w:type="page"/>
      </w:r>
    </w:p>
    <w:p w14:paraId="2111CEFE" w14:textId="3888E809" w:rsidR="003C2BD2" w:rsidRPr="00B022A6" w:rsidRDefault="003C2BD2" w:rsidP="003C2BD2">
      <w:pPr>
        <w:widowControl w:val="0"/>
        <w:autoSpaceDE w:val="0"/>
        <w:autoSpaceDN w:val="0"/>
        <w:adjustRightInd w:val="0"/>
      </w:pPr>
      <w:r w:rsidRPr="00B022A6">
        <w:rPr>
          <w:b/>
          <w:u w:val="single"/>
        </w:rPr>
        <w:lastRenderedPageBreak/>
        <w:t xml:space="preserve">PUBLICATIONS &amp; SPEAKING </w:t>
      </w:r>
      <w:r w:rsidR="004F3A6E" w:rsidRPr="00B022A6">
        <w:rPr>
          <w:b/>
          <w:u w:val="single"/>
        </w:rPr>
        <w:t>ENGAGEMENTS</w:t>
      </w:r>
      <w:r w:rsidRPr="00B022A6">
        <w:t>:</w:t>
      </w:r>
    </w:p>
    <w:p w14:paraId="433EB061" w14:textId="77777777" w:rsidR="003C2BD2" w:rsidRPr="00B022A6" w:rsidRDefault="003C2BD2" w:rsidP="003C2BD2">
      <w:pPr>
        <w:widowControl w:val="0"/>
        <w:autoSpaceDE w:val="0"/>
        <w:autoSpaceDN w:val="0"/>
        <w:adjustRightInd w:val="0"/>
      </w:pPr>
    </w:p>
    <w:p w14:paraId="66CEEF9A" w14:textId="151FE495" w:rsidR="003C2BD2" w:rsidRPr="00B022A6" w:rsidRDefault="00457A06" w:rsidP="00457A06">
      <w:pPr>
        <w:widowControl w:val="0"/>
        <w:autoSpaceDE w:val="0"/>
        <w:autoSpaceDN w:val="0"/>
        <w:adjustRightInd w:val="0"/>
        <w:ind w:left="900" w:hanging="180"/>
      </w:pPr>
      <w:r w:rsidRPr="00B022A6">
        <w:t>“Rookies vs. All-stars: Technology in the Courtroom” 2015 Big Bend Chapter of the</w:t>
      </w:r>
      <w:r w:rsidR="004B0B2F" w:rsidRPr="00B022A6">
        <w:t xml:space="preserve"> </w:t>
      </w:r>
      <w:r w:rsidRPr="00B022A6">
        <w:t>Paralegal Association of Florida, Spring Seminar, Tallahassee, Florida March 2015</w:t>
      </w:r>
    </w:p>
    <w:p w14:paraId="2BCAD996" w14:textId="77777777" w:rsidR="00457A06" w:rsidRPr="00B022A6" w:rsidRDefault="00457A06" w:rsidP="006C6438">
      <w:pPr>
        <w:widowControl w:val="0"/>
        <w:autoSpaceDE w:val="0"/>
        <w:autoSpaceDN w:val="0"/>
        <w:adjustRightInd w:val="0"/>
      </w:pPr>
    </w:p>
    <w:p w14:paraId="200A25E3" w14:textId="614775F8" w:rsidR="00457A06" w:rsidRPr="00B022A6" w:rsidRDefault="00457A06" w:rsidP="00457A06">
      <w:pPr>
        <w:widowControl w:val="0"/>
        <w:autoSpaceDE w:val="0"/>
        <w:autoSpaceDN w:val="0"/>
        <w:adjustRightInd w:val="0"/>
        <w:ind w:left="720"/>
      </w:pPr>
      <w:r w:rsidRPr="00B022A6">
        <w:t>“</w:t>
      </w:r>
      <w:r w:rsidR="006C6438" w:rsidRPr="00B022A6">
        <w:t>End Distracted Driving” Lawton Chiles High School, Tallahassee, Florida May 2015</w:t>
      </w:r>
    </w:p>
    <w:p w14:paraId="0D858709" w14:textId="569A12E0" w:rsidR="00DE71C2" w:rsidRPr="00B022A6" w:rsidRDefault="00DE71C2" w:rsidP="00457A06">
      <w:pPr>
        <w:widowControl w:val="0"/>
        <w:autoSpaceDE w:val="0"/>
        <w:autoSpaceDN w:val="0"/>
        <w:adjustRightInd w:val="0"/>
        <w:ind w:left="720"/>
      </w:pPr>
    </w:p>
    <w:p w14:paraId="6FD2F476" w14:textId="5F627AD7" w:rsidR="00DE71C2" w:rsidRPr="00B022A6" w:rsidRDefault="00DE71C2" w:rsidP="00457A06">
      <w:pPr>
        <w:widowControl w:val="0"/>
        <w:autoSpaceDE w:val="0"/>
        <w:autoSpaceDN w:val="0"/>
        <w:adjustRightInd w:val="0"/>
        <w:ind w:left="720"/>
      </w:pPr>
      <w:r w:rsidRPr="00B022A6">
        <w:t>“Becoming a Trial Lawyer” Florida State University, College of Law, February 2020</w:t>
      </w:r>
    </w:p>
    <w:p w14:paraId="600F8403" w14:textId="4E48553C" w:rsidR="00DE71C2" w:rsidRPr="00B022A6" w:rsidRDefault="00DE71C2" w:rsidP="00457A06">
      <w:pPr>
        <w:widowControl w:val="0"/>
        <w:autoSpaceDE w:val="0"/>
        <w:autoSpaceDN w:val="0"/>
        <w:adjustRightInd w:val="0"/>
        <w:ind w:left="720"/>
      </w:pPr>
    </w:p>
    <w:p w14:paraId="47FAB916" w14:textId="61B175F9" w:rsidR="00DE71C2" w:rsidRPr="00B022A6" w:rsidRDefault="00DE71C2" w:rsidP="00457A06">
      <w:pPr>
        <w:widowControl w:val="0"/>
        <w:autoSpaceDE w:val="0"/>
        <w:autoSpaceDN w:val="0"/>
        <w:adjustRightInd w:val="0"/>
        <w:ind w:left="720"/>
      </w:pPr>
      <w:r w:rsidRPr="00B022A6">
        <w:t>“How to be an Effective Litigator</w:t>
      </w:r>
      <w:r w:rsidR="003D45B1" w:rsidRPr="00B022A6">
        <w:t>” FJA Young Lawyers Boot Camp, May 2021</w:t>
      </w:r>
    </w:p>
    <w:p w14:paraId="4C65B1FB" w14:textId="77777777" w:rsidR="00A92999" w:rsidRPr="00B022A6" w:rsidRDefault="00A92999" w:rsidP="00457A06">
      <w:pPr>
        <w:widowControl w:val="0"/>
        <w:autoSpaceDE w:val="0"/>
        <w:autoSpaceDN w:val="0"/>
        <w:adjustRightInd w:val="0"/>
        <w:ind w:left="720"/>
      </w:pPr>
    </w:p>
    <w:p w14:paraId="1689A343" w14:textId="1EF5AD48" w:rsidR="00A92999" w:rsidRPr="00B022A6" w:rsidRDefault="00A92999" w:rsidP="00457A06">
      <w:pPr>
        <w:widowControl w:val="0"/>
        <w:autoSpaceDE w:val="0"/>
        <w:autoSpaceDN w:val="0"/>
        <w:adjustRightInd w:val="0"/>
        <w:ind w:left="720"/>
      </w:pPr>
      <w:r w:rsidRPr="00B022A6">
        <w:t>“Jury Selection” Florida State University</w:t>
      </w:r>
      <w:r w:rsidR="005E520B" w:rsidRPr="00B022A6">
        <w:t>,</w:t>
      </w:r>
      <w:r w:rsidRPr="00B022A6">
        <w:t xml:space="preserve"> College of Law</w:t>
      </w:r>
      <w:r w:rsidR="005E520B" w:rsidRPr="00B022A6">
        <w:t>, October 2023, 2024</w:t>
      </w:r>
      <w:r w:rsidR="00571E90" w:rsidRPr="00B022A6">
        <w:t>, 2025</w:t>
      </w:r>
    </w:p>
    <w:p w14:paraId="405C3980" w14:textId="77777777" w:rsidR="006C6438" w:rsidRPr="00B022A6" w:rsidRDefault="006C6438" w:rsidP="00457A06">
      <w:pPr>
        <w:widowControl w:val="0"/>
        <w:autoSpaceDE w:val="0"/>
        <w:autoSpaceDN w:val="0"/>
        <w:adjustRightInd w:val="0"/>
        <w:ind w:left="720"/>
      </w:pPr>
    </w:p>
    <w:p w14:paraId="5C1B083B" w14:textId="21B85C59" w:rsidR="006C6438" w:rsidRPr="00B022A6" w:rsidRDefault="008770AB" w:rsidP="004B0B2F">
      <w:pPr>
        <w:widowControl w:val="0"/>
        <w:autoSpaceDE w:val="0"/>
        <w:autoSpaceDN w:val="0"/>
        <w:adjustRightInd w:val="0"/>
        <w:ind w:left="720" w:hanging="720"/>
      </w:pPr>
      <w:r w:rsidRPr="00B022A6">
        <w:rPr>
          <w:b/>
          <w:u w:val="single"/>
        </w:rPr>
        <w:t xml:space="preserve">NOTABLE </w:t>
      </w:r>
      <w:r w:rsidR="006C6438" w:rsidRPr="00B022A6">
        <w:rPr>
          <w:b/>
          <w:u w:val="single"/>
        </w:rPr>
        <w:t>VERDICTS &amp; SETTLEMENTS</w:t>
      </w:r>
      <w:r w:rsidR="006C6438" w:rsidRPr="00B022A6">
        <w:t>:</w:t>
      </w:r>
    </w:p>
    <w:p w14:paraId="38BB8684" w14:textId="0D245B09" w:rsidR="008770AB" w:rsidRPr="00B022A6" w:rsidRDefault="008770AB" w:rsidP="00457A06">
      <w:pPr>
        <w:widowControl w:val="0"/>
        <w:autoSpaceDE w:val="0"/>
        <w:autoSpaceDN w:val="0"/>
        <w:adjustRightInd w:val="0"/>
        <w:ind w:left="720"/>
      </w:pPr>
    </w:p>
    <w:p w14:paraId="46C51D05" w14:textId="6B325BC9" w:rsidR="008770AB" w:rsidRPr="00B022A6" w:rsidRDefault="008770AB" w:rsidP="00457A06">
      <w:pPr>
        <w:widowControl w:val="0"/>
        <w:autoSpaceDE w:val="0"/>
        <w:autoSpaceDN w:val="0"/>
        <w:adjustRightInd w:val="0"/>
        <w:ind w:left="720"/>
      </w:pPr>
      <w:r w:rsidRPr="00B022A6">
        <w:t>Mr. Scott has obtained many multi-million-dollar recoveries for his clients over the years. Some of his notable cases include the following:</w:t>
      </w:r>
    </w:p>
    <w:p w14:paraId="5339EEBB" w14:textId="28FC3B4E" w:rsidR="00C03368" w:rsidRPr="00B022A6" w:rsidRDefault="00C03368" w:rsidP="00E94338">
      <w:pPr>
        <w:widowControl w:val="0"/>
        <w:autoSpaceDE w:val="0"/>
        <w:autoSpaceDN w:val="0"/>
        <w:adjustRightInd w:val="0"/>
        <w:contextualSpacing/>
      </w:pPr>
    </w:p>
    <w:p w14:paraId="7AEF7AE9" w14:textId="77777777" w:rsidR="00D20527" w:rsidRPr="00B022A6" w:rsidRDefault="00D20527" w:rsidP="00D20527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  <w:r w:rsidRPr="00B022A6">
        <w:rPr>
          <w:u w:val="single"/>
        </w:rPr>
        <w:t>Green vs.</w:t>
      </w:r>
      <w:r w:rsidRPr="00B022A6">
        <w:t xml:space="preserve"> </w:t>
      </w:r>
      <w:r w:rsidRPr="00B022A6">
        <w:rPr>
          <w:u w:val="single"/>
        </w:rPr>
        <w:t xml:space="preserve">Physician, Nurses, and Hospital </w:t>
      </w:r>
    </w:p>
    <w:p w14:paraId="504B24F2" w14:textId="77777777" w:rsidR="00D20527" w:rsidRPr="00B022A6" w:rsidRDefault="00D20527" w:rsidP="00D20527">
      <w:pPr>
        <w:widowControl w:val="0"/>
        <w:autoSpaceDE w:val="0"/>
        <w:autoSpaceDN w:val="0"/>
        <w:adjustRightInd w:val="0"/>
        <w:contextualSpacing/>
        <w:rPr>
          <w:b/>
          <w:bCs/>
        </w:rPr>
      </w:pPr>
      <w:r w:rsidRPr="00B022A6">
        <w:tab/>
      </w:r>
      <w:r w:rsidRPr="00B022A6">
        <w:rPr>
          <w:b/>
          <w:bCs/>
        </w:rPr>
        <w:t>$19,000,000.00</w:t>
      </w:r>
    </w:p>
    <w:p w14:paraId="6DD52BC2" w14:textId="77777777" w:rsidR="00D20527" w:rsidRPr="00B022A6" w:rsidRDefault="00D20527" w:rsidP="00D20527">
      <w:pPr>
        <w:widowControl w:val="0"/>
        <w:autoSpaceDE w:val="0"/>
        <w:autoSpaceDN w:val="0"/>
        <w:adjustRightInd w:val="0"/>
        <w:contextualSpacing/>
      </w:pPr>
      <w:r w:rsidRPr="00B022A6">
        <w:tab/>
        <w:t xml:space="preserve">Wrongful Death Medical Malpractice </w:t>
      </w:r>
    </w:p>
    <w:p w14:paraId="25FC9522" w14:textId="77777777" w:rsidR="00D20527" w:rsidRPr="00B022A6" w:rsidRDefault="00D20527" w:rsidP="00D20527">
      <w:pPr>
        <w:widowControl w:val="0"/>
        <w:autoSpaceDE w:val="0"/>
        <w:autoSpaceDN w:val="0"/>
        <w:adjustRightInd w:val="0"/>
        <w:contextualSpacing/>
      </w:pPr>
      <w:r w:rsidRPr="00B022A6">
        <w:tab/>
        <w:t>Confidentiality Order?</w:t>
      </w:r>
    </w:p>
    <w:p w14:paraId="0A7B1F36" w14:textId="106FEC27" w:rsidR="00D20527" w:rsidRPr="00B022A6" w:rsidRDefault="00D20527" w:rsidP="00D20527">
      <w:pPr>
        <w:widowControl w:val="0"/>
        <w:autoSpaceDE w:val="0"/>
        <w:autoSpaceDN w:val="0"/>
        <w:adjustRightInd w:val="0"/>
        <w:contextualSpacing/>
      </w:pPr>
      <w:r w:rsidRPr="00B022A6">
        <w:tab/>
        <w:t>December 2024</w:t>
      </w:r>
    </w:p>
    <w:p w14:paraId="4B3CEA25" w14:textId="77777777" w:rsidR="00D20527" w:rsidRPr="00B022A6" w:rsidRDefault="00D20527" w:rsidP="00C03368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</w:p>
    <w:p w14:paraId="6048055B" w14:textId="30691AFB" w:rsidR="00DB64A1" w:rsidRPr="00B022A6" w:rsidRDefault="00DB64A1" w:rsidP="00C03368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  <w:r w:rsidRPr="00B022A6">
        <w:rPr>
          <w:u w:val="single"/>
        </w:rPr>
        <w:t xml:space="preserve">Child vs. Product Manufacturer </w:t>
      </w:r>
    </w:p>
    <w:p w14:paraId="5F968E78" w14:textId="712D8E39" w:rsidR="00DB64A1" w:rsidRPr="00B022A6" w:rsidRDefault="00DB64A1" w:rsidP="00C03368">
      <w:pPr>
        <w:widowControl w:val="0"/>
        <w:autoSpaceDE w:val="0"/>
        <w:autoSpaceDN w:val="0"/>
        <w:adjustRightInd w:val="0"/>
        <w:ind w:firstLine="720"/>
        <w:contextualSpacing/>
        <w:rPr>
          <w:b/>
          <w:bCs/>
        </w:rPr>
      </w:pPr>
      <w:r w:rsidRPr="00B022A6">
        <w:rPr>
          <w:b/>
          <w:bCs/>
        </w:rPr>
        <w:t>$16,500,00.00</w:t>
      </w:r>
    </w:p>
    <w:p w14:paraId="7BB62002" w14:textId="77533453" w:rsidR="00DB64A1" w:rsidRPr="00B022A6" w:rsidRDefault="00DB64A1" w:rsidP="00C03368">
      <w:pPr>
        <w:widowControl w:val="0"/>
        <w:autoSpaceDE w:val="0"/>
        <w:autoSpaceDN w:val="0"/>
        <w:adjustRightInd w:val="0"/>
        <w:ind w:firstLine="720"/>
        <w:contextualSpacing/>
      </w:pPr>
      <w:r w:rsidRPr="00B022A6">
        <w:t>Paralysis to Child</w:t>
      </w:r>
    </w:p>
    <w:p w14:paraId="4E0B5913" w14:textId="678FA32A" w:rsidR="00DB64A1" w:rsidRPr="00B022A6" w:rsidRDefault="00DB64A1" w:rsidP="00C03368">
      <w:pPr>
        <w:widowControl w:val="0"/>
        <w:autoSpaceDE w:val="0"/>
        <w:autoSpaceDN w:val="0"/>
        <w:adjustRightInd w:val="0"/>
        <w:ind w:firstLine="720"/>
        <w:contextualSpacing/>
      </w:pPr>
      <w:r w:rsidRPr="00B022A6">
        <w:t>Confidentially Order</w:t>
      </w:r>
    </w:p>
    <w:p w14:paraId="6A793F45" w14:textId="6D78DFFB" w:rsidR="00DB64A1" w:rsidRPr="00B022A6" w:rsidRDefault="00DB64A1" w:rsidP="00C03368">
      <w:pPr>
        <w:widowControl w:val="0"/>
        <w:autoSpaceDE w:val="0"/>
        <w:autoSpaceDN w:val="0"/>
        <w:adjustRightInd w:val="0"/>
        <w:ind w:firstLine="720"/>
        <w:contextualSpacing/>
      </w:pPr>
      <w:r w:rsidRPr="00B022A6">
        <w:t>February 2022</w:t>
      </w:r>
    </w:p>
    <w:p w14:paraId="63DA668D" w14:textId="77777777" w:rsidR="00DB64A1" w:rsidRPr="00B022A6" w:rsidRDefault="00DB64A1" w:rsidP="00C03368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</w:p>
    <w:p w14:paraId="6345AC8E" w14:textId="3F2096DA" w:rsidR="00B40810" w:rsidRPr="00B022A6" w:rsidRDefault="00B40810" w:rsidP="00C03368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  <w:r w:rsidRPr="00B022A6">
        <w:rPr>
          <w:u w:val="single"/>
        </w:rPr>
        <w:t>Family vs. Nursing Home</w:t>
      </w:r>
    </w:p>
    <w:p w14:paraId="16900505" w14:textId="5753620E" w:rsidR="00B40810" w:rsidRPr="00B022A6" w:rsidRDefault="00B40810" w:rsidP="00C03368">
      <w:pPr>
        <w:widowControl w:val="0"/>
        <w:autoSpaceDE w:val="0"/>
        <w:autoSpaceDN w:val="0"/>
        <w:adjustRightInd w:val="0"/>
        <w:ind w:firstLine="720"/>
        <w:contextualSpacing/>
        <w:rPr>
          <w:b/>
          <w:bCs/>
        </w:rPr>
      </w:pPr>
      <w:r w:rsidRPr="00B022A6">
        <w:rPr>
          <w:b/>
          <w:bCs/>
        </w:rPr>
        <w:t>$10,500,00.</w:t>
      </w:r>
      <w:r w:rsidR="008C14C8" w:rsidRPr="00B022A6">
        <w:rPr>
          <w:b/>
          <w:bCs/>
        </w:rPr>
        <w:t>00</w:t>
      </w:r>
    </w:p>
    <w:p w14:paraId="4CF1919C" w14:textId="78595E0C" w:rsidR="008C14C8" w:rsidRPr="00B022A6" w:rsidRDefault="008C14C8" w:rsidP="00C03368">
      <w:pPr>
        <w:widowControl w:val="0"/>
        <w:autoSpaceDE w:val="0"/>
        <w:autoSpaceDN w:val="0"/>
        <w:adjustRightInd w:val="0"/>
        <w:ind w:firstLine="720"/>
        <w:contextualSpacing/>
      </w:pPr>
      <w:r w:rsidRPr="00B022A6">
        <w:t>Wrongful Death of Patient</w:t>
      </w:r>
    </w:p>
    <w:p w14:paraId="1779D7E4" w14:textId="34E58E46" w:rsidR="008C14C8" w:rsidRPr="00B022A6" w:rsidRDefault="008C14C8" w:rsidP="00C03368">
      <w:pPr>
        <w:widowControl w:val="0"/>
        <w:autoSpaceDE w:val="0"/>
        <w:autoSpaceDN w:val="0"/>
        <w:adjustRightInd w:val="0"/>
        <w:ind w:firstLine="720"/>
        <w:contextualSpacing/>
      </w:pPr>
      <w:r w:rsidRPr="00B022A6">
        <w:t>Confidentiality Order</w:t>
      </w:r>
    </w:p>
    <w:p w14:paraId="658FEF71" w14:textId="502FA15B" w:rsidR="008C14C8" w:rsidRPr="00B022A6" w:rsidRDefault="008C14C8" w:rsidP="00C03368">
      <w:pPr>
        <w:widowControl w:val="0"/>
        <w:autoSpaceDE w:val="0"/>
        <w:autoSpaceDN w:val="0"/>
        <w:adjustRightInd w:val="0"/>
        <w:ind w:firstLine="720"/>
        <w:contextualSpacing/>
      </w:pPr>
      <w:r w:rsidRPr="00B022A6">
        <w:t>June 2022</w:t>
      </w:r>
    </w:p>
    <w:p w14:paraId="41AB1BA2" w14:textId="77777777" w:rsidR="00B40810" w:rsidRPr="00B022A6" w:rsidRDefault="00B40810" w:rsidP="00C03368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</w:p>
    <w:p w14:paraId="5E462717" w14:textId="02F9BBED" w:rsidR="00C52B00" w:rsidRPr="00B022A6" w:rsidRDefault="00E271A3" w:rsidP="00C03368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  <w:r w:rsidRPr="00B022A6">
        <w:rPr>
          <w:u w:val="single"/>
        </w:rPr>
        <w:t>Stafford</w:t>
      </w:r>
      <w:r w:rsidR="00C52B00" w:rsidRPr="00B022A6">
        <w:rPr>
          <w:u w:val="single"/>
        </w:rPr>
        <w:t xml:space="preserve"> vs. real estate developer, engineering firm, and HOA</w:t>
      </w:r>
    </w:p>
    <w:p w14:paraId="18F18EFA" w14:textId="447E92D9" w:rsidR="00C52B00" w:rsidRPr="00B022A6" w:rsidRDefault="00C52B00" w:rsidP="00C03368">
      <w:pPr>
        <w:widowControl w:val="0"/>
        <w:autoSpaceDE w:val="0"/>
        <w:autoSpaceDN w:val="0"/>
        <w:adjustRightInd w:val="0"/>
        <w:ind w:firstLine="720"/>
        <w:contextualSpacing/>
        <w:rPr>
          <w:b/>
          <w:bCs/>
        </w:rPr>
      </w:pPr>
      <w:r w:rsidRPr="00B022A6">
        <w:rPr>
          <w:b/>
          <w:bCs/>
        </w:rPr>
        <w:t>$9,400,000</w:t>
      </w:r>
      <w:r w:rsidR="00E271A3" w:rsidRPr="00B022A6">
        <w:rPr>
          <w:b/>
          <w:bCs/>
        </w:rPr>
        <w:t>.00</w:t>
      </w:r>
    </w:p>
    <w:p w14:paraId="61A07EC6" w14:textId="77777777" w:rsidR="00C52B00" w:rsidRPr="00B022A6" w:rsidRDefault="00C52B00" w:rsidP="00C03368">
      <w:pPr>
        <w:widowControl w:val="0"/>
        <w:autoSpaceDE w:val="0"/>
        <w:autoSpaceDN w:val="0"/>
        <w:adjustRightInd w:val="0"/>
        <w:ind w:firstLine="720"/>
        <w:contextualSpacing/>
      </w:pPr>
      <w:r w:rsidRPr="00B022A6">
        <w:t>Spinal cord Injury from fall from boardwalk</w:t>
      </w:r>
    </w:p>
    <w:p w14:paraId="21C67BB2" w14:textId="77777777" w:rsidR="00C52B00" w:rsidRPr="00B022A6" w:rsidRDefault="00C52B00" w:rsidP="00C03368">
      <w:pPr>
        <w:widowControl w:val="0"/>
        <w:autoSpaceDE w:val="0"/>
        <w:autoSpaceDN w:val="0"/>
        <w:adjustRightInd w:val="0"/>
        <w:ind w:firstLine="720"/>
        <w:contextualSpacing/>
      </w:pPr>
      <w:r w:rsidRPr="00B022A6">
        <w:t>Confidentiality Order</w:t>
      </w:r>
    </w:p>
    <w:p w14:paraId="6CEECDB8" w14:textId="631261E7" w:rsidR="00C52B00" w:rsidRPr="00B022A6" w:rsidRDefault="00C52B00" w:rsidP="00C03368">
      <w:pPr>
        <w:widowControl w:val="0"/>
        <w:autoSpaceDE w:val="0"/>
        <w:autoSpaceDN w:val="0"/>
        <w:adjustRightInd w:val="0"/>
        <w:ind w:firstLine="720"/>
        <w:contextualSpacing/>
      </w:pPr>
      <w:r w:rsidRPr="00B022A6">
        <w:t xml:space="preserve">August 2017 </w:t>
      </w:r>
    </w:p>
    <w:p w14:paraId="47DC2029" w14:textId="77777777" w:rsidR="00C52B00" w:rsidRPr="00B022A6" w:rsidRDefault="00C52B00" w:rsidP="00C03368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</w:p>
    <w:p w14:paraId="11603D87" w14:textId="77777777" w:rsidR="00F97BDE" w:rsidRPr="00B022A6" w:rsidRDefault="00F97BDE" w:rsidP="00F97BDE">
      <w:pPr>
        <w:widowControl w:val="0"/>
        <w:autoSpaceDE w:val="0"/>
        <w:autoSpaceDN w:val="0"/>
        <w:adjustRightInd w:val="0"/>
        <w:ind w:firstLine="720"/>
        <w:contextualSpacing/>
      </w:pPr>
      <w:r w:rsidRPr="00B022A6">
        <w:rPr>
          <w:u w:val="single"/>
        </w:rPr>
        <w:t xml:space="preserve">Family vs. Hospital </w:t>
      </w:r>
    </w:p>
    <w:p w14:paraId="34251353" w14:textId="77777777" w:rsidR="00F97BDE" w:rsidRPr="00B022A6" w:rsidRDefault="00F97BDE" w:rsidP="00F97BDE">
      <w:pPr>
        <w:widowControl w:val="0"/>
        <w:autoSpaceDE w:val="0"/>
        <w:autoSpaceDN w:val="0"/>
        <w:adjustRightInd w:val="0"/>
        <w:ind w:firstLine="720"/>
        <w:contextualSpacing/>
        <w:rPr>
          <w:b/>
          <w:bCs/>
        </w:rPr>
      </w:pPr>
      <w:r w:rsidRPr="00B022A6">
        <w:rPr>
          <w:b/>
          <w:bCs/>
        </w:rPr>
        <w:t xml:space="preserve">$8,250,000.00 </w:t>
      </w:r>
    </w:p>
    <w:p w14:paraId="0D63223C" w14:textId="77777777" w:rsidR="00F97BDE" w:rsidRPr="00B022A6" w:rsidRDefault="00F97BDE" w:rsidP="00F97BDE">
      <w:pPr>
        <w:widowControl w:val="0"/>
        <w:autoSpaceDE w:val="0"/>
        <w:autoSpaceDN w:val="0"/>
        <w:adjustRightInd w:val="0"/>
        <w:ind w:firstLine="720"/>
        <w:contextualSpacing/>
      </w:pPr>
      <w:r w:rsidRPr="00B022A6">
        <w:t>Wrongful Death to patient</w:t>
      </w:r>
    </w:p>
    <w:p w14:paraId="2F250B6C" w14:textId="77777777" w:rsidR="00F97BDE" w:rsidRPr="00B022A6" w:rsidRDefault="00F97BDE" w:rsidP="00F97BDE">
      <w:pPr>
        <w:widowControl w:val="0"/>
        <w:autoSpaceDE w:val="0"/>
        <w:autoSpaceDN w:val="0"/>
        <w:adjustRightInd w:val="0"/>
        <w:ind w:firstLine="720"/>
        <w:contextualSpacing/>
      </w:pPr>
      <w:r w:rsidRPr="00B022A6">
        <w:t>Confidentiality Order</w:t>
      </w:r>
    </w:p>
    <w:p w14:paraId="3B340DD8" w14:textId="77777777" w:rsidR="00F97BDE" w:rsidRPr="00B022A6" w:rsidRDefault="00F97BDE" w:rsidP="00F97BDE">
      <w:pPr>
        <w:widowControl w:val="0"/>
        <w:autoSpaceDE w:val="0"/>
        <w:autoSpaceDN w:val="0"/>
        <w:adjustRightInd w:val="0"/>
        <w:ind w:firstLine="720"/>
        <w:contextualSpacing/>
      </w:pPr>
      <w:r w:rsidRPr="00B022A6">
        <w:t>August 2025</w:t>
      </w:r>
    </w:p>
    <w:p w14:paraId="7088541F" w14:textId="65380C7D" w:rsidR="00E94338" w:rsidRPr="00B022A6" w:rsidRDefault="00E271A3" w:rsidP="00C03368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  <w:r w:rsidRPr="00B022A6">
        <w:rPr>
          <w:u w:val="single"/>
        </w:rPr>
        <w:lastRenderedPageBreak/>
        <w:t>Bennett</w:t>
      </w:r>
      <w:r w:rsidR="00CE0A3E" w:rsidRPr="00B022A6">
        <w:rPr>
          <w:u w:val="single"/>
        </w:rPr>
        <w:t xml:space="preserve"> vs. hospital, obstetrician, n</w:t>
      </w:r>
      <w:r w:rsidR="00E94338" w:rsidRPr="00B022A6">
        <w:rPr>
          <w:u w:val="single"/>
        </w:rPr>
        <w:t>eonatologist</w:t>
      </w:r>
    </w:p>
    <w:p w14:paraId="39102173" w14:textId="77777777" w:rsidR="00E94338" w:rsidRPr="00B022A6" w:rsidRDefault="00E94338" w:rsidP="00E94338">
      <w:pPr>
        <w:widowControl w:val="0"/>
        <w:autoSpaceDE w:val="0"/>
        <w:autoSpaceDN w:val="0"/>
        <w:adjustRightInd w:val="0"/>
        <w:contextualSpacing/>
        <w:rPr>
          <w:b/>
          <w:bCs/>
        </w:rPr>
      </w:pPr>
      <w:r w:rsidRPr="00B022A6">
        <w:tab/>
      </w:r>
      <w:r w:rsidRPr="00B022A6">
        <w:rPr>
          <w:b/>
          <w:bCs/>
        </w:rPr>
        <w:t>$7,000,000</w:t>
      </w:r>
      <w:r w:rsidR="000D6F26" w:rsidRPr="00B022A6">
        <w:rPr>
          <w:b/>
          <w:bCs/>
        </w:rPr>
        <w:t>.00</w:t>
      </w:r>
    </w:p>
    <w:p w14:paraId="3ADFF9BE" w14:textId="77777777" w:rsidR="00E94338" w:rsidRPr="00B022A6" w:rsidRDefault="001C66AC" w:rsidP="00E94338">
      <w:pPr>
        <w:widowControl w:val="0"/>
        <w:autoSpaceDE w:val="0"/>
        <w:autoSpaceDN w:val="0"/>
        <w:adjustRightInd w:val="0"/>
        <w:contextualSpacing/>
      </w:pPr>
      <w:r w:rsidRPr="00B022A6">
        <w:tab/>
        <w:t>Brain i</w:t>
      </w:r>
      <w:r w:rsidR="00E94338" w:rsidRPr="00B022A6">
        <w:t>njury to infant</w:t>
      </w:r>
    </w:p>
    <w:p w14:paraId="3D7CB402" w14:textId="77777777" w:rsidR="0028763E" w:rsidRPr="00B022A6" w:rsidRDefault="0028763E" w:rsidP="00E94338">
      <w:pPr>
        <w:widowControl w:val="0"/>
        <w:autoSpaceDE w:val="0"/>
        <w:autoSpaceDN w:val="0"/>
        <w:adjustRightInd w:val="0"/>
        <w:contextualSpacing/>
      </w:pPr>
      <w:r w:rsidRPr="00B022A6">
        <w:tab/>
        <w:t>Settlement at trial</w:t>
      </w:r>
    </w:p>
    <w:p w14:paraId="74127D3A" w14:textId="77777777" w:rsidR="00E94338" w:rsidRPr="00B022A6" w:rsidRDefault="00E94338" w:rsidP="00E94338">
      <w:pPr>
        <w:widowControl w:val="0"/>
        <w:autoSpaceDE w:val="0"/>
        <w:autoSpaceDN w:val="0"/>
        <w:adjustRightInd w:val="0"/>
        <w:contextualSpacing/>
      </w:pPr>
      <w:r w:rsidRPr="00B022A6">
        <w:tab/>
        <w:t>Confidentiality Order</w:t>
      </w:r>
    </w:p>
    <w:p w14:paraId="0F26AE12" w14:textId="3AE344AA" w:rsidR="0001332F" w:rsidRPr="00B022A6" w:rsidRDefault="00E94338" w:rsidP="00602BEA">
      <w:pPr>
        <w:widowControl w:val="0"/>
        <w:autoSpaceDE w:val="0"/>
        <w:autoSpaceDN w:val="0"/>
        <w:adjustRightInd w:val="0"/>
        <w:contextualSpacing/>
      </w:pPr>
      <w:r w:rsidRPr="00B022A6">
        <w:tab/>
        <w:t>February 2015</w:t>
      </w:r>
    </w:p>
    <w:p w14:paraId="002DA527" w14:textId="77777777" w:rsidR="0001332F" w:rsidRPr="00B022A6" w:rsidRDefault="0001332F" w:rsidP="00520F88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</w:p>
    <w:p w14:paraId="46C1178E" w14:textId="59F0A66E" w:rsidR="00CC0DF5" w:rsidRPr="00B022A6" w:rsidRDefault="00CC0DF5" w:rsidP="00520F88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  <w:r w:rsidRPr="00B022A6">
        <w:rPr>
          <w:u w:val="single"/>
        </w:rPr>
        <w:t xml:space="preserve">Parker </w:t>
      </w:r>
      <w:r w:rsidR="000A5EDE" w:rsidRPr="00B022A6">
        <w:rPr>
          <w:u w:val="single"/>
        </w:rPr>
        <w:t>vs. FDOT</w:t>
      </w:r>
    </w:p>
    <w:p w14:paraId="17FF56E8" w14:textId="5EE31B21" w:rsidR="000A5EDE" w:rsidRPr="00B022A6" w:rsidRDefault="000A5EDE" w:rsidP="00520F88">
      <w:pPr>
        <w:widowControl w:val="0"/>
        <w:autoSpaceDE w:val="0"/>
        <w:autoSpaceDN w:val="0"/>
        <w:adjustRightInd w:val="0"/>
        <w:ind w:firstLine="720"/>
        <w:contextualSpacing/>
        <w:rPr>
          <w:b/>
          <w:bCs/>
        </w:rPr>
      </w:pPr>
      <w:r w:rsidRPr="00B022A6">
        <w:rPr>
          <w:b/>
          <w:bCs/>
        </w:rPr>
        <w:t>$6,250,000.00</w:t>
      </w:r>
    </w:p>
    <w:p w14:paraId="67969D10" w14:textId="1EA2F49C" w:rsidR="000A5EDE" w:rsidRPr="00B022A6" w:rsidRDefault="000A5EDE" w:rsidP="00520F88">
      <w:pPr>
        <w:widowControl w:val="0"/>
        <w:autoSpaceDE w:val="0"/>
        <w:autoSpaceDN w:val="0"/>
        <w:adjustRightInd w:val="0"/>
        <w:ind w:firstLine="720"/>
        <w:contextualSpacing/>
      </w:pPr>
      <w:r w:rsidRPr="00B022A6">
        <w:t>Wrongful Death from car wreck</w:t>
      </w:r>
    </w:p>
    <w:p w14:paraId="3D0FBAE3" w14:textId="6E334CFB" w:rsidR="000A5EDE" w:rsidRPr="00B022A6" w:rsidRDefault="0001332F" w:rsidP="00520F88">
      <w:pPr>
        <w:widowControl w:val="0"/>
        <w:autoSpaceDE w:val="0"/>
        <w:autoSpaceDN w:val="0"/>
        <w:adjustRightInd w:val="0"/>
        <w:ind w:firstLine="720"/>
        <w:contextualSpacing/>
      </w:pPr>
      <w:r w:rsidRPr="00B022A6">
        <w:t>Claims Bill</w:t>
      </w:r>
    </w:p>
    <w:p w14:paraId="15F661C2" w14:textId="22966E92" w:rsidR="0001332F" w:rsidRPr="00B022A6" w:rsidRDefault="0001332F" w:rsidP="00520F88">
      <w:pPr>
        <w:widowControl w:val="0"/>
        <w:autoSpaceDE w:val="0"/>
        <w:autoSpaceDN w:val="0"/>
        <w:adjustRightInd w:val="0"/>
        <w:ind w:firstLine="720"/>
        <w:contextualSpacing/>
      </w:pPr>
      <w:r w:rsidRPr="00B022A6">
        <w:t>July 2023</w:t>
      </w:r>
    </w:p>
    <w:p w14:paraId="4C77EDD6" w14:textId="77777777" w:rsidR="00CC0DF5" w:rsidRPr="00B022A6" w:rsidRDefault="00CC0DF5" w:rsidP="00520F88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</w:p>
    <w:p w14:paraId="4D3E7457" w14:textId="3D5A2819" w:rsidR="00520F88" w:rsidRPr="00B022A6" w:rsidRDefault="00520F88" w:rsidP="00520F88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  <w:r w:rsidRPr="00B022A6">
        <w:rPr>
          <w:u w:val="single"/>
        </w:rPr>
        <w:t xml:space="preserve">Family vs. surgical center </w:t>
      </w:r>
    </w:p>
    <w:p w14:paraId="70020665" w14:textId="77777777" w:rsidR="00520F88" w:rsidRPr="00B022A6" w:rsidRDefault="00520F88" w:rsidP="00520F88">
      <w:pPr>
        <w:widowControl w:val="0"/>
        <w:autoSpaceDE w:val="0"/>
        <w:autoSpaceDN w:val="0"/>
        <w:adjustRightInd w:val="0"/>
        <w:contextualSpacing/>
        <w:rPr>
          <w:b/>
          <w:bCs/>
        </w:rPr>
      </w:pPr>
      <w:r w:rsidRPr="00B022A6">
        <w:tab/>
      </w:r>
      <w:r w:rsidRPr="00B022A6">
        <w:rPr>
          <w:b/>
          <w:bCs/>
        </w:rPr>
        <w:t>$6,000,000.00</w:t>
      </w:r>
    </w:p>
    <w:p w14:paraId="18BC33E6" w14:textId="77777777" w:rsidR="001C66AC" w:rsidRPr="00B022A6" w:rsidRDefault="00520F88" w:rsidP="00520F88">
      <w:pPr>
        <w:widowControl w:val="0"/>
        <w:autoSpaceDE w:val="0"/>
        <w:autoSpaceDN w:val="0"/>
        <w:adjustRightInd w:val="0"/>
        <w:contextualSpacing/>
      </w:pPr>
      <w:r w:rsidRPr="00B022A6">
        <w:tab/>
      </w:r>
      <w:r w:rsidR="001C66AC" w:rsidRPr="00B022A6">
        <w:t>Partial paralysis to surgery patient</w:t>
      </w:r>
    </w:p>
    <w:p w14:paraId="071FC4EB" w14:textId="77777777" w:rsidR="00520F88" w:rsidRPr="00B022A6" w:rsidRDefault="00520F88" w:rsidP="001C66AC">
      <w:pPr>
        <w:widowControl w:val="0"/>
        <w:autoSpaceDE w:val="0"/>
        <w:autoSpaceDN w:val="0"/>
        <w:adjustRightInd w:val="0"/>
        <w:ind w:firstLine="720"/>
        <w:contextualSpacing/>
      </w:pPr>
      <w:r w:rsidRPr="00B022A6">
        <w:t>Confidentiality Order</w:t>
      </w:r>
    </w:p>
    <w:p w14:paraId="68D20DFC" w14:textId="46D471F6" w:rsidR="00520F88" w:rsidRPr="00B022A6" w:rsidRDefault="00520F88" w:rsidP="00520F88">
      <w:pPr>
        <w:widowControl w:val="0"/>
        <w:autoSpaceDE w:val="0"/>
        <w:autoSpaceDN w:val="0"/>
        <w:adjustRightInd w:val="0"/>
        <w:contextualSpacing/>
      </w:pPr>
      <w:r w:rsidRPr="00B022A6">
        <w:tab/>
        <w:t>October 2015</w:t>
      </w:r>
    </w:p>
    <w:p w14:paraId="5F24D01E" w14:textId="2251025D" w:rsidR="00E271A3" w:rsidRPr="00B022A6" w:rsidRDefault="00E271A3" w:rsidP="00520F88">
      <w:pPr>
        <w:widowControl w:val="0"/>
        <w:autoSpaceDE w:val="0"/>
        <w:autoSpaceDN w:val="0"/>
        <w:adjustRightInd w:val="0"/>
        <w:contextualSpacing/>
      </w:pPr>
    </w:p>
    <w:p w14:paraId="5979B777" w14:textId="77777777" w:rsidR="007E68C6" w:rsidRPr="00B022A6" w:rsidRDefault="007E68C6" w:rsidP="00520F88">
      <w:pPr>
        <w:widowControl w:val="0"/>
        <w:autoSpaceDE w:val="0"/>
        <w:autoSpaceDN w:val="0"/>
        <w:adjustRightInd w:val="0"/>
        <w:contextualSpacing/>
        <w:rPr>
          <w:u w:val="single"/>
        </w:rPr>
      </w:pPr>
      <w:r w:rsidRPr="00B022A6">
        <w:tab/>
      </w:r>
      <w:r w:rsidRPr="00B022A6">
        <w:rPr>
          <w:u w:val="single"/>
        </w:rPr>
        <w:t xml:space="preserve">Stewart vs. Sarasota County </w:t>
      </w:r>
    </w:p>
    <w:p w14:paraId="6356F73B" w14:textId="0BEDD03B" w:rsidR="007E68C6" w:rsidRPr="00B022A6" w:rsidRDefault="007E68C6" w:rsidP="00520F88">
      <w:pPr>
        <w:widowControl w:val="0"/>
        <w:autoSpaceDE w:val="0"/>
        <w:autoSpaceDN w:val="0"/>
        <w:adjustRightInd w:val="0"/>
        <w:contextualSpacing/>
        <w:rPr>
          <w:b/>
          <w:bCs/>
        </w:rPr>
      </w:pPr>
      <w:r w:rsidRPr="00B022A6">
        <w:tab/>
      </w:r>
      <w:r w:rsidRPr="00B022A6">
        <w:rPr>
          <w:b/>
          <w:bCs/>
        </w:rPr>
        <w:t>$5,950,000.</w:t>
      </w:r>
      <w:r w:rsidR="00CC0DF5" w:rsidRPr="00B022A6">
        <w:rPr>
          <w:b/>
          <w:bCs/>
        </w:rPr>
        <w:t>00</w:t>
      </w:r>
    </w:p>
    <w:p w14:paraId="704C3334" w14:textId="77777777" w:rsidR="00CC0DF5" w:rsidRPr="00B022A6" w:rsidRDefault="007E68C6" w:rsidP="00520F88">
      <w:pPr>
        <w:widowControl w:val="0"/>
        <w:autoSpaceDE w:val="0"/>
        <w:autoSpaceDN w:val="0"/>
        <w:adjustRightInd w:val="0"/>
        <w:contextualSpacing/>
      </w:pPr>
      <w:r w:rsidRPr="00B022A6">
        <w:tab/>
        <w:t xml:space="preserve">Pedestrian </w:t>
      </w:r>
      <w:r w:rsidR="00CC0DF5" w:rsidRPr="00B022A6">
        <w:t>vs. County work truck</w:t>
      </w:r>
    </w:p>
    <w:p w14:paraId="08ADB723" w14:textId="77777777" w:rsidR="00CC0DF5" w:rsidRPr="00B022A6" w:rsidRDefault="00CC0DF5" w:rsidP="00520F88">
      <w:pPr>
        <w:widowControl w:val="0"/>
        <w:autoSpaceDE w:val="0"/>
        <w:autoSpaceDN w:val="0"/>
        <w:adjustRightInd w:val="0"/>
        <w:contextualSpacing/>
      </w:pPr>
      <w:r w:rsidRPr="00B022A6">
        <w:tab/>
        <w:t>Claims Bill</w:t>
      </w:r>
    </w:p>
    <w:p w14:paraId="7033BF84" w14:textId="1AF84CD1" w:rsidR="007E68C6" w:rsidRPr="00B022A6" w:rsidRDefault="00CC0DF5" w:rsidP="00520F88">
      <w:pPr>
        <w:widowControl w:val="0"/>
        <w:autoSpaceDE w:val="0"/>
        <w:autoSpaceDN w:val="0"/>
        <w:adjustRightInd w:val="0"/>
        <w:contextualSpacing/>
      </w:pPr>
      <w:r w:rsidRPr="00B022A6">
        <w:tab/>
        <w:t>July 2023</w:t>
      </w:r>
      <w:r w:rsidR="00E271A3" w:rsidRPr="00B022A6">
        <w:tab/>
      </w:r>
    </w:p>
    <w:p w14:paraId="1D0280BD" w14:textId="77777777" w:rsidR="007E68C6" w:rsidRPr="00B022A6" w:rsidRDefault="007E68C6" w:rsidP="00520F88">
      <w:pPr>
        <w:widowControl w:val="0"/>
        <w:autoSpaceDE w:val="0"/>
        <w:autoSpaceDN w:val="0"/>
        <w:adjustRightInd w:val="0"/>
        <w:contextualSpacing/>
      </w:pPr>
    </w:p>
    <w:p w14:paraId="2DF301EC" w14:textId="532A88C3" w:rsidR="00B434CA" w:rsidRPr="00B022A6" w:rsidRDefault="00B434CA" w:rsidP="007E68C6">
      <w:pPr>
        <w:widowControl w:val="0"/>
        <w:autoSpaceDE w:val="0"/>
        <w:autoSpaceDN w:val="0"/>
        <w:adjustRightInd w:val="0"/>
        <w:ind w:firstLine="720"/>
        <w:contextualSpacing/>
      </w:pPr>
      <w:r w:rsidRPr="00B022A6">
        <w:rPr>
          <w:u w:val="single"/>
        </w:rPr>
        <w:t xml:space="preserve">Family vs. Hospital </w:t>
      </w:r>
    </w:p>
    <w:p w14:paraId="0A4B4B28" w14:textId="1075D44D" w:rsidR="00D73BF7" w:rsidRPr="00B022A6" w:rsidRDefault="00D73BF7" w:rsidP="007E68C6">
      <w:pPr>
        <w:widowControl w:val="0"/>
        <w:autoSpaceDE w:val="0"/>
        <w:autoSpaceDN w:val="0"/>
        <w:adjustRightInd w:val="0"/>
        <w:ind w:firstLine="720"/>
        <w:contextualSpacing/>
        <w:rPr>
          <w:b/>
          <w:bCs/>
        </w:rPr>
      </w:pPr>
      <w:r w:rsidRPr="00B022A6">
        <w:rPr>
          <w:b/>
          <w:bCs/>
        </w:rPr>
        <w:t>$4,000,000.00</w:t>
      </w:r>
      <w:r w:rsidR="00431B20" w:rsidRPr="00B022A6">
        <w:rPr>
          <w:b/>
          <w:bCs/>
        </w:rPr>
        <w:t xml:space="preserve"> (partial settlement)</w:t>
      </w:r>
    </w:p>
    <w:p w14:paraId="2AAB4431" w14:textId="709B7F9F" w:rsidR="00D73BF7" w:rsidRPr="00B022A6" w:rsidRDefault="00D73BF7" w:rsidP="007E68C6">
      <w:pPr>
        <w:widowControl w:val="0"/>
        <w:autoSpaceDE w:val="0"/>
        <w:autoSpaceDN w:val="0"/>
        <w:adjustRightInd w:val="0"/>
        <w:ind w:firstLine="720"/>
        <w:contextualSpacing/>
      </w:pPr>
      <w:r w:rsidRPr="00B022A6">
        <w:t xml:space="preserve">Wrongful Death </w:t>
      </w:r>
      <w:r w:rsidR="00431B20" w:rsidRPr="00B022A6">
        <w:t>to patient</w:t>
      </w:r>
    </w:p>
    <w:p w14:paraId="64D2A984" w14:textId="7CB2A587" w:rsidR="00431B20" w:rsidRPr="00B022A6" w:rsidRDefault="00431B20" w:rsidP="007E68C6">
      <w:pPr>
        <w:widowControl w:val="0"/>
        <w:autoSpaceDE w:val="0"/>
        <w:autoSpaceDN w:val="0"/>
        <w:adjustRightInd w:val="0"/>
        <w:ind w:firstLine="720"/>
        <w:contextualSpacing/>
      </w:pPr>
      <w:r w:rsidRPr="00B022A6">
        <w:t>Confidentiality Order</w:t>
      </w:r>
    </w:p>
    <w:p w14:paraId="4C6C79B8" w14:textId="354C0391" w:rsidR="00431B20" w:rsidRPr="00B022A6" w:rsidRDefault="00431B20" w:rsidP="007E68C6">
      <w:pPr>
        <w:widowControl w:val="0"/>
        <w:autoSpaceDE w:val="0"/>
        <w:autoSpaceDN w:val="0"/>
        <w:adjustRightInd w:val="0"/>
        <w:ind w:firstLine="720"/>
        <w:contextualSpacing/>
      </w:pPr>
      <w:r w:rsidRPr="00B022A6">
        <w:t>August 2023</w:t>
      </w:r>
    </w:p>
    <w:p w14:paraId="5CEF6D5E" w14:textId="77777777" w:rsidR="00B434CA" w:rsidRPr="00B022A6" w:rsidRDefault="00B434CA" w:rsidP="007E68C6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</w:p>
    <w:p w14:paraId="18D4801B" w14:textId="7A8A7D3A" w:rsidR="00E271A3" w:rsidRPr="00B022A6" w:rsidRDefault="00E271A3" w:rsidP="007E68C6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  <w:r w:rsidRPr="00B022A6">
        <w:rPr>
          <w:u w:val="single"/>
        </w:rPr>
        <w:t>Fitzgerald vs. Hospital</w:t>
      </w:r>
    </w:p>
    <w:p w14:paraId="1A289FDA" w14:textId="58AEDB39" w:rsidR="00E271A3" w:rsidRPr="00B022A6" w:rsidRDefault="00E271A3" w:rsidP="00520F88">
      <w:pPr>
        <w:widowControl w:val="0"/>
        <w:autoSpaceDE w:val="0"/>
        <w:autoSpaceDN w:val="0"/>
        <w:adjustRightInd w:val="0"/>
        <w:contextualSpacing/>
        <w:rPr>
          <w:b/>
          <w:bCs/>
        </w:rPr>
      </w:pPr>
      <w:r w:rsidRPr="00B022A6">
        <w:tab/>
      </w:r>
      <w:r w:rsidRPr="00B022A6">
        <w:rPr>
          <w:b/>
          <w:bCs/>
        </w:rPr>
        <w:t>$4,000,000.00</w:t>
      </w:r>
    </w:p>
    <w:p w14:paraId="471D0681" w14:textId="0EDA3EE3" w:rsidR="00E271A3" w:rsidRPr="00B022A6" w:rsidRDefault="00E271A3" w:rsidP="00520F88">
      <w:pPr>
        <w:widowControl w:val="0"/>
        <w:autoSpaceDE w:val="0"/>
        <w:autoSpaceDN w:val="0"/>
        <w:adjustRightInd w:val="0"/>
        <w:contextualSpacing/>
      </w:pPr>
      <w:r w:rsidRPr="00B022A6">
        <w:tab/>
        <w:t>Brain injury following interventional brain procedure</w:t>
      </w:r>
    </w:p>
    <w:p w14:paraId="65AB3ADE" w14:textId="17C44436" w:rsidR="00E271A3" w:rsidRPr="00B022A6" w:rsidRDefault="00E271A3" w:rsidP="00520F88">
      <w:pPr>
        <w:widowControl w:val="0"/>
        <w:autoSpaceDE w:val="0"/>
        <w:autoSpaceDN w:val="0"/>
        <w:adjustRightInd w:val="0"/>
        <w:contextualSpacing/>
      </w:pPr>
      <w:r w:rsidRPr="00B022A6">
        <w:tab/>
        <w:t>Confidentiality Order</w:t>
      </w:r>
    </w:p>
    <w:p w14:paraId="5F798815" w14:textId="2F1957A2" w:rsidR="00E271A3" w:rsidRPr="00B022A6" w:rsidRDefault="00E271A3" w:rsidP="00520F88">
      <w:pPr>
        <w:widowControl w:val="0"/>
        <w:autoSpaceDE w:val="0"/>
        <w:autoSpaceDN w:val="0"/>
        <w:adjustRightInd w:val="0"/>
        <w:contextualSpacing/>
      </w:pPr>
      <w:r w:rsidRPr="00B022A6">
        <w:tab/>
        <w:t>April 2020</w:t>
      </w:r>
    </w:p>
    <w:p w14:paraId="0BE2F931" w14:textId="1D7E77BD" w:rsidR="00E271A3" w:rsidRPr="00B022A6" w:rsidRDefault="00E271A3" w:rsidP="00520F88">
      <w:pPr>
        <w:widowControl w:val="0"/>
        <w:autoSpaceDE w:val="0"/>
        <w:autoSpaceDN w:val="0"/>
        <w:adjustRightInd w:val="0"/>
        <w:contextualSpacing/>
      </w:pPr>
      <w:r w:rsidRPr="00B022A6">
        <w:tab/>
      </w:r>
    </w:p>
    <w:p w14:paraId="1898E8DB" w14:textId="547FA76F" w:rsidR="006C6438" w:rsidRPr="00B022A6" w:rsidRDefault="00E271A3" w:rsidP="00E94338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  <w:r w:rsidRPr="00B022A6">
        <w:rPr>
          <w:u w:val="single"/>
        </w:rPr>
        <w:t>Askew</w:t>
      </w:r>
      <w:r w:rsidR="00CE0A3E" w:rsidRPr="00B022A6">
        <w:rPr>
          <w:u w:val="single"/>
        </w:rPr>
        <w:t xml:space="preserve"> vs. manufacturer, automobile dealership, d</w:t>
      </w:r>
      <w:r w:rsidR="006C6438" w:rsidRPr="00B022A6">
        <w:rPr>
          <w:u w:val="single"/>
        </w:rPr>
        <w:t>river</w:t>
      </w:r>
    </w:p>
    <w:p w14:paraId="3D29E037" w14:textId="77777777" w:rsidR="00E94338" w:rsidRPr="00B022A6" w:rsidRDefault="006C6438" w:rsidP="00E94338">
      <w:pPr>
        <w:widowControl w:val="0"/>
        <w:autoSpaceDE w:val="0"/>
        <w:autoSpaceDN w:val="0"/>
        <w:adjustRightInd w:val="0"/>
        <w:contextualSpacing/>
        <w:rPr>
          <w:b/>
          <w:bCs/>
        </w:rPr>
      </w:pPr>
      <w:r w:rsidRPr="00B022A6">
        <w:tab/>
      </w:r>
      <w:r w:rsidR="00E94338" w:rsidRPr="00B022A6">
        <w:rPr>
          <w:b/>
          <w:bCs/>
        </w:rPr>
        <w:t>$3,600,000.00</w:t>
      </w:r>
    </w:p>
    <w:p w14:paraId="0A8B82D6" w14:textId="77777777" w:rsidR="00E94338" w:rsidRPr="00B022A6" w:rsidRDefault="00E94338" w:rsidP="00E94338">
      <w:pPr>
        <w:widowControl w:val="0"/>
        <w:autoSpaceDE w:val="0"/>
        <w:autoSpaceDN w:val="0"/>
        <w:adjustRightInd w:val="0"/>
        <w:ind w:firstLine="720"/>
        <w:contextualSpacing/>
      </w:pPr>
      <w:r w:rsidRPr="00B022A6">
        <w:t>Wrongful death from car wreck</w:t>
      </w:r>
    </w:p>
    <w:p w14:paraId="252711F4" w14:textId="77777777" w:rsidR="00E94338" w:rsidRPr="00B022A6" w:rsidRDefault="00E94338" w:rsidP="00E94338">
      <w:pPr>
        <w:widowControl w:val="0"/>
        <w:autoSpaceDE w:val="0"/>
        <w:autoSpaceDN w:val="0"/>
        <w:adjustRightInd w:val="0"/>
        <w:contextualSpacing/>
      </w:pPr>
      <w:r w:rsidRPr="00B022A6">
        <w:tab/>
        <w:t>Confidentiality Order</w:t>
      </w:r>
    </w:p>
    <w:p w14:paraId="66E878AF" w14:textId="3605E8DE" w:rsidR="00FF18C1" w:rsidRDefault="00E94338" w:rsidP="00E94338">
      <w:pPr>
        <w:widowControl w:val="0"/>
        <w:autoSpaceDE w:val="0"/>
        <w:autoSpaceDN w:val="0"/>
        <w:adjustRightInd w:val="0"/>
        <w:contextualSpacing/>
      </w:pPr>
      <w:r w:rsidRPr="00B022A6">
        <w:tab/>
        <w:t>June 2015</w:t>
      </w:r>
    </w:p>
    <w:p w14:paraId="1BC360A5" w14:textId="77777777" w:rsidR="00FF18C1" w:rsidRDefault="00FF18C1">
      <w:pPr>
        <w:spacing w:after="200" w:line="276" w:lineRule="auto"/>
      </w:pPr>
      <w:r>
        <w:br w:type="page"/>
      </w:r>
    </w:p>
    <w:p w14:paraId="13C38421" w14:textId="58EF6788" w:rsidR="00E271A3" w:rsidRPr="00B022A6" w:rsidRDefault="008770AB" w:rsidP="000965B3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  <w:r w:rsidRPr="00B022A6">
        <w:rPr>
          <w:u w:val="single"/>
        </w:rPr>
        <w:lastRenderedPageBreak/>
        <w:t>Acosta vs. Manufacturing Company</w:t>
      </w:r>
    </w:p>
    <w:p w14:paraId="316C1A03" w14:textId="46B23873" w:rsidR="008770AB" w:rsidRPr="00B022A6" w:rsidRDefault="008770AB" w:rsidP="00E94338">
      <w:pPr>
        <w:widowControl w:val="0"/>
        <w:autoSpaceDE w:val="0"/>
        <w:autoSpaceDN w:val="0"/>
        <w:adjustRightInd w:val="0"/>
        <w:contextualSpacing/>
        <w:rPr>
          <w:b/>
          <w:bCs/>
        </w:rPr>
      </w:pPr>
      <w:r w:rsidRPr="00B022A6">
        <w:tab/>
      </w:r>
      <w:r w:rsidRPr="00B022A6">
        <w:rPr>
          <w:b/>
          <w:bCs/>
        </w:rPr>
        <w:t>$3,250,000.00</w:t>
      </w:r>
    </w:p>
    <w:p w14:paraId="3E2C788E" w14:textId="3BDEE97C" w:rsidR="008770AB" w:rsidRPr="00B022A6" w:rsidRDefault="008770AB" w:rsidP="00E94338">
      <w:pPr>
        <w:widowControl w:val="0"/>
        <w:autoSpaceDE w:val="0"/>
        <w:autoSpaceDN w:val="0"/>
        <w:adjustRightInd w:val="0"/>
        <w:contextualSpacing/>
      </w:pPr>
      <w:r w:rsidRPr="00B022A6">
        <w:tab/>
        <w:t>Amputation injuries following worksite accident</w:t>
      </w:r>
    </w:p>
    <w:p w14:paraId="71B00F2A" w14:textId="3C696D85" w:rsidR="008770AB" w:rsidRPr="00B022A6" w:rsidRDefault="008770AB" w:rsidP="00E94338">
      <w:pPr>
        <w:widowControl w:val="0"/>
        <w:autoSpaceDE w:val="0"/>
        <w:autoSpaceDN w:val="0"/>
        <w:adjustRightInd w:val="0"/>
        <w:contextualSpacing/>
      </w:pPr>
      <w:r w:rsidRPr="00B022A6">
        <w:tab/>
        <w:t>Confidentiality order</w:t>
      </w:r>
    </w:p>
    <w:p w14:paraId="339B48CE" w14:textId="2C4C080F" w:rsidR="008770AB" w:rsidRPr="00B022A6" w:rsidRDefault="008770AB" w:rsidP="00E94338">
      <w:pPr>
        <w:widowControl w:val="0"/>
        <w:autoSpaceDE w:val="0"/>
        <w:autoSpaceDN w:val="0"/>
        <w:adjustRightInd w:val="0"/>
        <w:contextualSpacing/>
      </w:pPr>
      <w:r w:rsidRPr="00B022A6">
        <w:tab/>
        <w:t>April 2020</w:t>
      </w:r>
    </w:p>
    <w:p w14:paraId="1D1C5979" w14:textId="63A141E2" w:rsidR="008770AB" w:rsidRPr="00B022A6" w:rsidRDefault="008770AB" w:rsidP="00E94338">
      <w:pPr>
        <w:widowControl w:val="0"/>
        <w:autoSpaceDE w:val="0"/>
        <w:autoSpaceDN w:val="0"/>
        <w:adjustRightInd w:val="0"/>
        <w:contextualSpacing/>
      </w:pPr>
      <w:r w:rsidRPr="00B022A6">
        <w:tab/>
      </w:r>
    </w:p>
    <w:p w14:paraId="5878DA1C" w14:textId="751B7EFA" w:rsidR="00D20527" w:rsidRPr="00B022A6" w:rsidRDefault="00D20527" w:rsidP="00D20527">
      <w:pPr>
        <w:widowControl w:val="0"/>
        <w:autoSpaceDE w:val="0"/>
        <w:autoSpaceDN w:val="0"/>
        <w:adjustRightInd w:val="0"/>
        <w:ind w:firstLine="720"/>
        <w:contextualSpacing/>
      </w:pPr>
      <w:r w:rsidRPr="00B022A6">
        <w:rPr>
          <w:u w:val="single"/>
        </w:rPr>
        <w:t>Family vs. Trucking Company</w:t>
      </w:r>
      <w:r w:rsidRPr="00B022A6">
        <w:t xml:space="preserve"> </w:t>
      </w:r>
    </w:p>
    <w:p w14:paraId="2F543AB7" w14:textId="77777777" w:rsidR="00D20527" w:rsidRPr="00B022A6" w:rsidRDefault="00D20527" w:rsidP="00D20527">
      <w:pPr>
        <w:widowControl w:val="0"/>
        <w:autoSpaceDE w:val="0"/>
        <w:autoSpaceDN w:val="0"/>
        <w:adjustRightInd w:val="0"/>
        <w:ind w:firstLine="720"/>
        <w:contextualSpacing/>
        <w:rPr>
          <w:b/>
          <w:bCs/>
        </w:rPr>
      </w:pPr>
      <w:r w:rsidRPr="00B022A6">
        <w:rPr>
          <w:b/>
          <w:bCs/>
        </w:rPr>
        <w:t>$3,000,000.00</w:t>
      </w:r>
    </w:p>
    <w:p w14:paraId="4D5D5074" w14:textId="77777777" w:rsidR="00D20527" w:rsidRPr="00B022A6" w:rsidRDefault="00D20527" w:rsidP="00D20527">
      <w:pPr>
        <w:widowControl w:val="0"/>
        <w:autoSpaceDE w:val="0"/>
        <w:autoSpaceDN w:val="0"/>
        <w:adjustRightInd w:val="0"/>
        <w:ind w:firstLine="720"/>
        <w:contextualSpacing/>
      </w:pPr>
      <w:r w:rsidRPr="00B022A6">
        <w:t>Brain Injury from car wreck</w:t>
      </w:r>
    </w:p>
    <w:p w14:paraId="0FE4410B" w14:textId="17802C47" w:rsidR="00D20527" w:rsidRPr="00B022A6" w:rsidRDefault="00D20527" w:rsidP="00D20527">
      <w:pPr>
        <w:widowControl w:val="0"/>
        <w:autoSpaceDE w:val="0"/>
        <w:autoSpaceDN w:val="0"/>
        <w:adjustRightInd w:val="0"/>
        <w:contextualSpacing/>
      </w:pPr>
      <w:r w:rsidRPr="00B022A6">
        <w:tab/>
        <w:t>Confidentiality Order</w:t>
      </w:r>
    </w:p>
    <w:p w14:paraId="08DDF574" w14:textId="0F491FEA" w:rsidR="00D20527" w:rsidRPr="00B022A6" w:rsidRDefault="00D20527" w:rsidP="00D20527">
      <w:pPr>
        <w:widowControl w:val="0"/>
        <w:autoSpaceDE w:val="0"/>
        <w:autoSpaceDN w:val="0"/>
        <w:adjustRightInd w:val="0"/>
        <w:contextualSpacing/>
      </w:pPr>
      <w:r w:rsidRPr="00B022A6">
        <w:tab/>
        <w:t>August 2024</w:t>
      </w:r>
    </w:p>
    <w:p w14:paraId="0DE2FFB7" w14:textId="77777777" w:rsidR="00D20527" w:rsidRPr="00B022A6" w:rsidRDefault="00D20527" w:rsidP="00E271A3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</w:p>
    <w:p w14:paraId="426FD442" w14:textId="461E27A0" w:rsidR="00C52B00" w:rsidRPr="00B022A6" w:rsidRDefault="00E271A3" w:rsidP="00E271A3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  <w:r w:rsidRPr="00B022A6">
        <w:rPr>
          <w:u w:val="single"/>
        </w:rPr>
        <w:t>Bynoe</w:t>
      </w:r>
      <w:r w:rsidR="00C52B00" w:rsidRPr="00B022A6">
        <w:rPr>
          <w:u w:val="single"/>
        </w:rPr>
        <w:t xml:space="preserve"> and </w:t>
      </w:r>
      <w:r w:rsidRPr="00B022A6">
        <w:rPr>
          <w:u w:val="single"/>
        </w:rPr>
        <w:t>Branch</w:t>
      </w:r>
      <w:r w:rsidR="00C52B00" w:rsidRPr="00B022A6">
        <w:rPr>
          <w:u w:val="single"/>
        </w:rPr>
        <w:t xml:space="preserve"> vs. Automobile Manufacturer</w:t>
      </w:r>
    </w:p>
    <w:p w14:paraId="5218CBEB" w14:textId="7BECC12A" w:rsidR="00C52B00" w:rsidRPr="00B022A6" w:rsidRDefault="00C52B00" w:rsidP="00E94338">
      <w:pPr>
        <w:widowControl w:val="0"/>
        <w:autoSpaceDE w:val="0"/>
        <w:autoSpaceDN w:val="0"/>
        <w:adjustRightInd w:val="0"/>
        <w:contextualSpacing/>
        <w:rPr>
          <w:b/>
          <w:bCs/>
        </w:rPr>
      </w:pPr>
      <w:r w:rsidRPr="00B022A6">
        <w:tab/>
      </w:r>
      <w:r w:rsidR="00440DA0" w:rsidRPr="00B022A6">
        <w:rPr>
          <w:b/>
          <w:bCs/>
        </w:rPr>
        <w:t>$3,000,000.00</w:t>
      </w:r>
    </w:p>
    <w:p w14:paraId="44BB5847" w14:textId="1B997C53" w:rsidR="00440DA0" w:rsidRPr="00B022A6" w:rsidRDefault="00440DA0" w:rsidP="00E94338">
      <w:pPr>
        <w:widowControl w:val="0"/>
        <w:autoSpaceDE w:val="0"/>
        <w:autoSpaceDN w:val="0"/>
        <w:adjustRightInd w:val="0"/>
        <w:contextualSpacing/>
      </w:pPr>
      <w:r w:rsidRPr="00B022A6">
        <w:tab/>
        <w:t>Orthopedic injuries resulting from sudden unintended acceleration</w:t>
      </w:r>
    </w:p>
    <w:p w14:paraId="6A434D86" w14:textId="18C4A5E5" w:rsidR="00440DA0" w:rsidRPr="00B022A6" w:rsidRDefault="00440DA0" w:rsidP="00E94338">
      <w:pPr>
        <w:widowControl w:val="0"/>
        <w:autoSpaceDE w:val="0"/>
        <w:autoSpaceDN w:val="0"/>
        <w:adjustRightInd w:val="0"/>
        <w:contextualSpacing/>
      </w:pPr>
      <w:r w:rsidRPr="00B022A6">
        <w:tab/>
        <w:t>Confidentiality Order</w:t>
      </w:r>
    </w:p>
    <w:p w14:paraId="4B1CFE82" w14:textId="1D4EA8AF" w:rsidR="00440DA0" w:rsidRPr="00B022A6" w:rsidRDefault="00440DA0" w:rsidP="00E94338">
      <w:pPr>
        <w:widowControl w:val="0"/>
        <w:autoSpaceDE w:val="0"/>
        <w:autoSpaceDN w:val="0"/>
        <w:adjustRightInd w:val="0"/>
        <w:contextualSpacing/>
      </w:pPr>
      <w:r w:rsidRPr="00B022A6">
        <w:tab/>
        <w:t>July 2018</w:t>
      </w:r>
    </w:p>
    <w:p w14:paraId="7F6AB081" w14:textId="77777777" w:rsidR="00636EDF" w:rsidRPr="00B022A6" w:rsidRDefault="00636EDF" w:rsidP="00E94338">
      <w:pPr>
        <w:widowControl w:val="0"/>
        <w:autoSpaceDE w:val="0"/>
        <w:autoSpaceDN w:val="0"/>
        <w:adjustRightInd w:val="0"/>
        <w:contextualSpacing/>
      </w:pPr>
    </w:p>
    <w:p w14:paraId="3B024A63" w14:textId="7BDDEB08" w:rsidR="00636EDF" w:rsidRPr="00B022A6" w:rsidRDefault="00636EDF" w:rsidP="00E94338">
      <w:pPr>
        <w:widowControl w:val="0"/>
        <w:autoSpaceDE w:val="0"/>
        <w:autoSpaceDN w:val="0"/>
        <w:adjustRightInd w:val="0"/>
        <w:contextualSpacing/>
        <w:rPr>
          <w:u w:val="single"/>
        </w:rPr>
      </w:pPr>
      <w:r w:rsidRPr="00B022A6">
        <w:tab/>
      </w:r>
      <w:r w:rsidRPr="00B022A6">
        <w:rPr>
          <w:u w:val="single"/>
        </w:rPr>
        <w:t>Hope v</w:t>
      </w:r>
      <w:r w:rsidR="008770AB" w:rsidRPr="00B022A6">
        <w:rPr>
          <w:u w:val="single"/>
        </w:rPr>
        <w:t>s</w:t>
      </w:r>
      <w:r w:rsidRPr="00B022A6">
        <w:rPr>
          <w:u w:val="single"/>
        </w:rPr>
        <w:t xml:space="preserve">. United Parcel Service, Inc. </w:t>
      </w:r>
    </w:p>
    <w:p w14:paraId="61EC85D0" w14:textId="77777777" w:rsidR="00636EDF" w:rsidRPr="00B022A6" w:rsidRDefault="00636EDF" w:rsidP="00E94338">
      <w:pPr>
        <w:widowControl w:val="0"/>
        <w:autoSpaceDE w:val="0"/>
        <w:autoSpaceDN w:val="0"/>
        <w:adjustRightInd w:val="0"/>
        <w:contextualSpacing/>
        <w:rPr>
          <w:b/>
          <w:bCs/>
        </w:rPr>
      </w:pPr>
      <w:r w:rsidRPr="00B022A6">
        <w:tab/>
      </w:r>
      <w:r w:rsidRPr="00B022A6">
        <w:rPr>
          <w:b/>
          <w:bCs/>
        </w:rPr>
        <w:t>$2,850,</w:t>
      </w:r>
      <w:r w:rsidR="00C171B0" w:rsidRPr="00B022A6">
        <w:rPr>
          <w:b/>
          <w:bCs/>
        </w:rPr>
        <w:t>0</w:t>
      </w:r>
      <w:r w:rsidRPr="00B022A6">
        <w:rPr>
          <w:b/>
          <w:bCs/>
        </w:rPr>
        <w:t>00.00</w:t>
      </w:r>
    </w:p>
    <w:p w14:paraId="49D67233" w14:textId="77777777" w:rsidR="0089419D" w:rsidRPr="00B022A6" w:rsidRDefault="0089419D" w:rsidP="00E94338">
      <w:pPr>
        <w:widowControl w:val="0"/>
        <w:autoSpaceDE w:val="0"/>
        <w:autoSpaceDN w:val="0"/>
        <w:adjustRightInd w:val="0"/>
        <w:contextualSpacing/>
      </w:pPr>
      <w:r w:rsidRPr="00B022A6">
        <w:tab/>
        <w:t>Wrongful death from car wreck</w:t>
      </w:r>
    </w:p>
    <w:p w14:paraId="42E7EF1C" w14:textId="77777777" w:rsidR="0089419D" w:rsidRPr="00B022A6" w:rsidRDefault="0089419D" w:rsidP="00E94338">
      <w:pPr>
        <w:widowControl w:val="0"/>
        <w:autoSpaceDE w:val="0"/>
        <w:autoSpaceDN w:val="0"/>
        <w:adjustRightInd w:val="0"/>
        <w:contextualSpacing/>
      </w:pPr>
      <w:r w:rsidRPr="00B022A6">
        <w:tab/>
        <w:t>Settlement at trial</w:t>
      </w:r>
    </w:p>
    <w:p w14:paraId="3FF1C387" w14:textId="226D5CA5" w:rsidR="00440DA0" w:rsidRPr="00B022A6" w:rsidRDefault="003F0F7F" w:rsidP="00E94338">
      <w:pPr>
        <w:widowControl w:val="0"/>
        <w:autoSpaceDE w:val="0"/>
        <w:autoSpaceDN w:val="0"/>
        <w:adjustRightInd w:val="0"/>
        <w:contextualSpacing/>
      </w:pPr>
      <w:r w:rsidRPr="00B022A6">
        <w:tab/>
        <w:t>May 2016</w:t>
      </w:r>
    </w:p>
    <w:p w14:paraId="5887EE52" w14:textId="71CEAB75" w:rsidR="00C85D95" w:rsidRPr="00B022A6" w:rsidRDefault="00C85D95" w:rsidP="00E94338">
      <w:pPr>
        <w:widowControl w:val="0"/>
        <w:autoSpaceDE w:val="0"/>
        <w:autoSpaceDN w:val="0"/>
        <w:adjustRightInd w:val="0"/>
        <w:contextualSpacing/>
      </w:pPr>
    </w:p>
    <w:p w14:paraId="2094A862" w14:textId="5FEDAE8E" w:rsidR="00C85D95" w:rsidRPr="00B022A6" w:rsidRDefault="00C85D95" w:rsidP="00E94338">
      <w:pPr>
        <w:widowControl w:val="0"/>
        <w:autoSpaceDE w:val="0"/>
        <w:autoSpaceDN w:val="0"/>
        <w:adjustRightInd w:val="0"/>
        <w:contextualSpacing/>
        <w:rPr>
          <w:u w:val="single"/>
        </w:rPr>
      </w:pPr>
      <w:r w:rsidRPr="00B022A6">
        <w:tab/>
      </w:r>
      <w:r w:rsidRPr="00B022A6">
        <w:rPr>
          <w:u w:val="single"/>
        </w:rPr>
        <w:t xml:space="preserve">Faulk vs. Hospital, </w:t>
      </w:r>
      <w:r w:rsidR="00FE438D" w:rsidRPr="00B022A6">
        <w:rPr>
          <w:u w:val="single"/>
        </w:rPr>
        <w:t>S</w:t>
      </w:r>
      <w:r w:rsidRPr="00B022A6">
        <w:rPr>
          <w:u w:val="single"/>
        </w:rPr>
        <w:t>urgeon</w:t>
      </w:r>
    </w:p>
    <w:p w14:paraId="526F426D" w14:textId="3FBBB6C0" w:rsidR="00C85D95" w:rsidRPr="00B022A6" w:rsidRDefault="00C85D95" w:rsidP="00E94338">
      <w:pPr>
        <w:widowControl w:val="0"/>
        <w:autoSpaceDE w:val="0"/>
        <w:autoSpaceDN w:val="0"/>
        <w:adjustRightInd w:val="0"/>
        <w:contextualSpacing/>
        <w:rPr>
          <w:b/>
          <w:bCs/>
        </w:rPr>
      </w:pPr>
      <w:r w:rsidRPr="00B022A6">
        <w:tab/>
      </w:r>
      <w:r w:rsidRPr="00B022A6">
        <w:rPr>
          <w:b/>
          <w:bCs/>
        </w:rPr>
        <w:t>$2,500,000.00</w:t>
      </w:r>
    </w:p>
    <w:p w14:paraId="1F5EA863" w14:textId="1DAD3EB9" w:rsidR="00C85D95" w:rsidRPr="00B022A6" w:rsidRDefault="00C85D95" w:rsidP="00E94338">
      <w:pPr>
        <w:widowControl w:val="0"/>
        <w:autoSpaceDE w:val="0"/>
        <w:autoSpaceDN w:val="0"/>
        <w:adjustRightInd w:val="0"/>
        <w:contextualSpacing/>
      </w:pPr>
      <w:r w:rsidRPr="00B022A6">
        <w:tab/>
        <w:t>Wrongful death following scheduled surgery in hospital</w:t>
      </w:r>
    </w:p>
    <w:p w14:paraId="1A4BF994" w14:textId="1B89F723" w:rsidR="00C85D95" w:rsidRPr="00B022A6" w:rsidRDefault="00C85D95" w:rsidP="00E94338">
      <w:pPr>
        <w:widowControl w:val="0"/>
        <w:autoSpaceDE w:val="0"/>
        <w:autoSpaceDN w:val="0"/>
        <w:adjustRightInd w:val="0"/>
        <w:contextualSpacing/>
      </w:pPr>
      <w:r w:rsidRPr="00B022A6">
        <w:tab/>
      </w:r>
      <w:r w:rsidR="00FE438D" w:rsidRPr="00B022A6">
        <w:t>Confidentiality</w:t>
      </w:r>
      <w:r w:rsidRPr="00B022A6">
        <w:t xml:space="preserve"> Order</w:t>
      </w:r>
    </w:p>
    <w:p w14:paraId="292541D3" w14:textId="3991D0E9" w:rsidR="00C85D95" w:rsidRPr="00B022A6" w:rsidRDefault="00C85D95" w:rsidP="00E94338">
      <w:pPr>
        <w:widowControl w:val="0"/>
        <w:autoSpaceDE w:val="0"/>
        <w:autoSpaceDN w:val="0"/>
        <w:adjustRightInd w:val="0"/>
        <w:contextualSpacing/>
      </w:pPr>
      <w:r w:rsidRPr="00B022A6">
        <w:tab/>
      </w:r>
      <w:r w:rsidR="00FE438D" w:rsidRPr="00B022A6">
        <w:t>November 2021</w:t>
      </w:r>
    </w:p>
    <w:p w14:paraId="0D1F5859" w14:textId="77777777" w:rsidR="00440DA0" w:rsidRPr="00B022A6" w:rsidRDefault="00440DA0" w:rsidP="00E94338">
      <w:pPr>
        <w:widowControl w:val="0"/>
        <w:autoSpaceDE w:val="0"/>
        <w:autoSpaceDN w:val="0"/>
        <w:adjustRightInd w:val="0"/>
        <w:contextualSpacing/>
      </w:pPr>
    </w:p>
    <w:p w14:paraId="2653237E" w14:textId="499593A2" w:rsidR="000B2B81" w:rsidRPr="00FF18C1" w:rsidRDefault="000B2B81" w:rsidP="000B2B81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  <w:r w:rsidRPr="00FF18C1">
        <w:rPr>
          <w:u w:val="single"/>
        </w:rPr>
        <w:t>Phillips vs. Anesthesiologist</w:t>
      </w:r>
    </w:p>
    <w:p w14:paraId="5E857263" w14:textId="77777777" w:rsidR="000B2B81" w:rsidRPr="00B022A6" w:rsidRDefault="000B2B81" w:rsidP="000B2B81">
      <w:pPr>
        <w:widowControl w:val="0"/>
        <w:autoSpaceDE w:val="0"/>
        <w:autoSpaceDN w:val="0"/>
        <w:adjustRightInd w:val="0"/>
        <w:ind w:firstLine="720"/>
        <w:contextualSpacing/>
        <w:rPr>
          <w:b/>
          <w:bCs/>
        </w:rPr>
      </w:pPr>
      <w:r w:rsidRPr="00B022A6">
        <w:rPr>
          <w:b/>
          <w:bCs/>
        </w:rPr>
        <w:t>$2,000,000.00</w:t>
      </w:r>
    </w:p>
    <w:p w14:paraId="40822318" w14:textId="77777777" w:rsidR="000B2B81" w:rsidRPr="00B022A6" w:rsidRDefault="000B2B81" w:rsidP="000B2B81">
      <w:pPr>
        <w:widowControl w:val="0"/>
        <w:autoSpaceDE w:val="0"/>
        <w:autoSpaceDN w:val="0"/>
        <w:adjustRightInd w:val="0"/>
        <w:ind w:firstLine="720"/>
        <w:contextualSpacing/>
      </w:pPr>
      <w:r w:rsidRPr="00B022A6">
        <w:t>Partial paralysis to surgery patient</w:t>
      </w:r>
    </w:p>
    <w:p w14:paraId="5B893578" w14:textId="7E0EC3F3" w:rsidR="000B2B81" w:rsidRPr="00B022A6" w:rsidRDefault="000B2B81" w:rsidP="000B2B81">
      <w:pPr>
        <w:widowControl w:val="0"/>
        <w:autoSpaceDE w:val="0"/>
        <w:autoSpaceDN w:val="0"/>
        <w:adjustRightInd w:val="0"/>
        <w:ind w:firstLine="720"/>
        <w:contextualSpacing/>
      </w:pPr>
      <w:r w:rsidRPr="00B022A6">
        <w:t>Confidentiality Order</w:t>
      </w:r>
    </w:p>
    <w:p w14:paraId="39D5300F" w14:textId="77777777" w:rsidR="000B2B81" w:rsidRPr="00B022A6" w:rsidRDefault="000B2B81" w:rsidP="000B2B81">
      <w:pPr>
        <w:widowControl w:val="0"/>
        <w:autoSpaceDE w:val="0"/>
        <w:autoSpaceDN w:val="0"/>
        <w:adjustRightInd w:val="0"/>
        <w:ind w:firstLine="720"/>
        <w:contextualSpacing/>
      </w:pPr>
      <w:r w:rsidRPr="00B022A6">
        <w:t>July 2025</w:t>
      </w:r>
    </w:p>
    <w:p w14:paraId="67FE6AC6" w14:textId="77777777" w:rsidR="000B2B81" w:rsidRPr="00B022A6" w:rsidRDefault="000B2B81" w:rsidP="000B2B81">
      <w:pPr>
        <w:widowControl w:val="0"/>
        <w:autoSpaceDE w:val="0"/>
        <w:autoSpaceDN w:val="0"/>
        <w:adjustRightInd w:val="0"/>
        <w:ind w:firstLine="720"/>
        <w:contextualSpacing/>
      </w:pPr>
    </w:p>
    <w:p w14:paraId="16B5A187" w14:textId="57D6D6E1" w:rsidR="00C52B00" w:rsidRPr="00B022A6" w:rsidRDefault="00E271A3" w:rsidP="000B2B81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  <w:r w:rsidRPr="00B022A6">
        <w:rPr>
          <w:u w:val="single"/>
        </w:rPr>
        <w:t>Joassaint</w:t>
      </w:r>
      <w:r w:rsidR="00C52B00" w:rsidRPr="00B022A6">
        <w:rPr>
          <w:u w:val="single"/>
        </w:rPr>
        <w:t xml:space="preserve"> v</w:t>
      </w:r>
      <w:r w:rsidR="008770AB" w:rsidRPr="00B022A6">
        <w:rPr>
          <w:u w:val="single"/>
        </w:rPr>
        <w:t>s</w:t>
      </w:r>
      <w:r w:rsidR="00C52B00" w:rsidRPr="00B022A6">
        <w:rPr>
          <w:u w:val="single"/>
        </w:rPr>
        <w:t>. Trucking Company</w:t>
      </w:r>
    </w:p>
    <w:p w14:paraId="510275C8" w14:textId="709D7648" w:rsidR="00C52B00" w:rsidRPr="00B022A6" w:rsidRDefault="00C52B00" w:rsidP="00C52B00">
      <w:pPr>
        <w:widowControl w:val="0"/>
        <w:autoSpaceDE w:val="0"/>
        <w:autoSpaceDN w:val="0"/>
        <w:adjustRightInd w:val="0"/>
        <w:contextualSpacing/>
        <w:rPr>
          <w:b/>
          <w:bCs/>
        </w:rPr>
      </w:pPr>
      <w:r w:rsidRPr="00B022A6">
        <w:tab/>
      </w:r>
      <w:r w:rsidRPr="00B022A6">
        <w:rPr>
          <w:b/>
          <w:bCs/>
        </w:rPr>
        <w:t>$2,000,000.00</w:t>
      </w:r>
    </w:p>
    <w:p w14:paraId="666D6D45" w14:textId="77777777" w:rsidR="00C52B00" w:rsidRPr="00B022A6" w:rsidRDefault="00C52B00" w:rsidP="00C52B00">
      <w:pPr>
        <w:widowControl w:val="0"/>
        <w:autoSpaceDE w:val="0"/>
        <w:autoSpaceDN w:val="0"/>
        <w:adjustRightInd w:val="0"/>
        <w:contextualSpacing/>
      </w:pPr>
      <w:r w:rsidRPr="00B022A6">
        <w:tab/>
        <w:t>Wrongful death from car wreck</w:t>
      </w:r>
    </w:p>
    <w:p w14:paraId="0F05D453" w14:textId="4E6E7F6D" w:rsidR="00C52B00" w:rsidRPr="00B022A6" w:rsidRDefault="00C52B00" w:rsidP="00C52B00">
      <w:pPr>
        <w:widowControl w:val="0"/>
        <w:autoSpaceDE w:val="0"/>
        <w:autoSpaceDN w:val="0"/>
        <w:adjustRightInd w:val="0"/>
        <w:contextualSpacing/>
      </w:pPr>
      <w:r w:rsidRPr="00B022A6">
        <w:tab/>
        <w:t>Confidentiality Order</w:t>
      </w:r>
    </w:p>
    <w:p w14:paraId="39A713C5" w14:textId="1472E54F" w:rsidR="00C52B00" w:rsidRPr="00B022A6" w:rsidRDefault="00C52B00" w:rsidP="00E94338">
      <w:pPr>
        <w:widowControl w:val="0"/>
        <w:autoSpaceDE w:val="0"/>
        <w:autoSpaceDN w:val="0"/>
        <w:adjustRightInd w:val="0"/>
        <w:contextualSpacing/>
      </w:pPr>
      <w:r w:rsidRPr="00B022A6">
        <w:tab/>
        <w:t>October 2019</w:t>
      </w:r>
    </w:p>
    <w:p w14:paraId="0D5A9ED7" w14:textId="77777777" w:rsidR="003F0E58" w:rsidRPr="00B022A6" w:rsidRDefault="003F0E58" w:rsidP="00E94338">
      <w:pPr>
        <w:widowControl w:val="0"/>
        <w:autoSpaceDE w:val="0"/>
        <w:autoSpaceDN w:val="0"/>
        <w:adjustRightInd w:val="0"/>
        <w:contextualSpacing/>
      </w:pPr>
    </w:p>
    <w:p w14:paraId="688C67AF" w14:textId="785594B5" w:rsidR="003F0E58" w:rsidRPr="00B022A6" w:rsidRDefault="003F0E58" w:rsidP="00E94338">
      <w:pPr>
        <w:widowControl w:val="0"/>
        <w:autoSpaceDE w:val="0"/>
        <w:autoSpaceDN w:val="0"/>
        <w:adjustRightInd w:val="0"/>
        <w:contextualSpacing/>
        <w:rPr>
          <w:u w:val="single"/>
        </w:rPr>
      </w:pPr>
      <w:r w:rsidRPr="00B022A6">
        <w:tab/>
      </w:r>
      <w:r w:rsidR="00E271A3" w:rsidRPr="00B022A6">
        <w:rPr>
          <w:u w:val="single"/>
        </w:rPr>
        <w:t>Ratliff</w:t>
      </w:r>
      <w:r w:rsidRPr="00B022A6">
        <w:rPr>
          <w:u w:val="single"/>
        </w:rPr>
        <w:t xml:space="preserve"> v</w:t>
      </w:r>
      <w:r w:rsidR="008770AB" w:rsidRPr="00B022A6">
        <w:rPr>
          <w:u w:val="single"/>
        </w:rPr>
        <w:t>s</w:t>
      </w:r>
      <w:r w:rsidRPr="00B022A6">
        <w:rPr>
          <w:u w:val="single"/>
        </w:rPr>
        <w:t>. Trucking Company*</w:t>
      </w:r>
    </w:p>
    <w:p w14:paraId="6D728CA6" w14:textId="77777777" w:rsidR="003F0E58" w:rsidRPr="00B022A6" w:rsidRDefault="003F0E58" w:rsidP="00E94338">
      <w:pPr>
        <w:widowControl w:val="0"/>
        <w:autoSpaceDE w:val="0"/>
        <w:autoSpaceDN w:val="0"/>
        <w:adjustRightInd w:val="0"/>
        <w:contextualSpacing/>
        <w:rPr>
          <w:b/>
          <w:bCs/>
        </w:rPr>
      </w:pPr>
      <w:r w:rsidRPr="00B022A6">
        <w:tab/>
      </w:r>
      <w:r w:rsidRPr="00B022A6">
        <w:rPr>
          <w:b/>
          <w:bCs/>
        </w:rPr>
        <w:t>$1,750,000.00</w:t>
      </w:r>
    </w:p>
    <w:p w14:paraId="5E8AA19B" w14:textId="77777777" w:rsidR="003F0E58" w:rsidRPr="00B022A6" w:rsidRDefault="003F0E58" w:rsidP="00E94338">
      <w:pPr>
        <w:widowControl w:val="0"/>
        <w:autoSpaceDE w:val="0"/>
        <w:autoSpaceDN w:val="0"/>
        <w:adjustRightInd w:val="0"/>
        <w:contextualSpacing/>
      </w:pPr>
      <w:r w:rsidRPr="00B022A6">
        <w:tab/>
        <w:t>Wrongful death from car wreck</w:t>
      </w:r>
    </w:p>
    <w:p w14:paraId="0766A755" w14:textId="77777777" w:rsidR="00FB53E7" w:rsidRPr="00B022A6" w:rsidRDefault="003F0E58" w:rsidP="00E94338">
      <w:pPr>
        <w:widowControl w:val="0"/>
        <w:autoSpaceDE w:val="0"/>
        <w:autoSpaceDN w:val="0"/>
        <w:adjustRightInd w:val="0"/>
        <w:contextualSpacing/>
      </w:pPr>
      <w:r w:rsidRPr="00B022A6">
        <w:tab/>
        <w:t>*Partial settlement from single Defendant</w:t>
      </w:r>
      <w:r w:rsidR="00FB53E7" w:rsidRPr="00B022A6">
        <w:t xml:space="preserve"> in multi-defendant case</w:t>
      </w:r>
    </w:p>
    <w:p w14:paraId="2A35A6F8" w14:textId="67534006" w:rsidR="00FF18C1" w:rsidRDefault="003F0E58" w:rsidP="00FF18C1">
      <w:pPr>
        <w:widowControl w:val="0"/>
        <w:autoSpaceDE w:val="0"/>
        <w:autoSpaceDN w:val="0"/>
        <w:adjustRightInd w:val="0"/>
        <w:contextualSpacing/>
      </w:pPr>
      <w:r w:rsidRPr="00B022A6">
        <w:tab/>
        <w:t xml:space="preserve">February 2017 </w:t>
      </w:r>
      <w:r w:rsidR="00FF18C1">
        <w:br w:type="page"/>
      </w:r>
    </w:p>
    <w:p w14:paraId="5436B8E4" w14:textId="0636D3DA" w:rsidR="00E271A3" w:rsidRPr="00B022A6" w:rsidRDefault="00E271A3" w:rsidP="00E94338">
      <w:pPr>
        <w:widowControl w:val="0"/>
        <w:autoSpaceDE w:val="0"/>
        <w:autoSpaceDN w:val="0"/>
        <w:adjustRightInd w:val="0"/>
        <w:contextualSpacing/>
        <w:rPr>
          <w:u w:val="single"/>
        </w:rPr>
      </w:pPr>
      <w:r w:rsidRPr="00B022A6">
        <w:lastRenderedPageBreak/>
        <w:tab/>
      </w:r>
      <w:r w:rsidRPr="00B022A6">
        <w:rPr>
          <w:u w:val="single"/>
        </w:rPr>
        <w:t>Minor Child v</w:t>
      </w:r>
      <w:r w:rsidR="008770AB" w:rsidRPr="00B022A6">
        <w:rPr>
          <w:u w:val="single"/>
        </w:rPr>
        <w:t>s</w:t>
      </w:r>
      <w:r w:rsidRPr="00B022A6">
        <w:rPr>
          <w:u w:val="single"/>
        </w:rPr>
        <w:t>. Mental Health Facility</w:t>
      </w:r>
    </w:p>
    <w:p w14:paraId="620B8E01" w14:textId="7B1DEC53" w:rsidR="00E271A3" w:rsidRPr="00B022A6" w:rsidRDefault="00E271A3" w:rsidP="00E94338">
      <w:pPr>
        <w:widowControl w:val="0"/>
        <w:autoSpaceDE w:val="0"/>
        <w:autoSpaceDN w:val="0"/>
        <w:adjustRightInd w:val="0"/>
        <w:contextualSpacing/>
        <w:rPr>
          <w:b/>
          <w:bCs/>
        </w:rPr>
      </w:pPr>
      <w:r w:rsidRPr="00B022A6">
        <w:tab/>
      </w:r>
      <w:r w:rsidRPr="00B022A6">
        <w:rPr>
          <w:b/>
          <w:bCs/>
        </w:rPr>
        <w:t>$1,495,000.00</w:t>
      </w:r>
    </w:p>
    <w:p w14:paraId="460017AD" w14:textId="140AA3B9" w:rsidR="00E271A3" w:rsidRPr="00B022A6" w:rsidRDefault="00E271A3" w:rsidP="00E94338">
      <w:pPr>
        <w:widowControl w:val="0"/>
        <w:autoSpaceDE w:val="0"/>
        <w:autoSpaceDN w:val="0"/>
        <w:adjustRightInd w:val="0"/>
        <w:contextualSpacing/>
      </w:pPr>
      <w:r w:rsidRPr="00B022A6">
        <w:tab/>
        <w:t>Assault on the premises</w:t>
      </w:r>
    </w:p>
    <w:p w14:paraId="7737B2E4" w14:textId="429E70C7" w:rsidR="00E271A3" w:rsidRPr="00B022A6" w:rsidRDefault="00E271A3" w:rsidP="00E94338">
      <w:pPr>
        <w:widowControl w:val="0"/>
        <w:autoSpaceDE w:val="0"/>
        <w:autoSpaceDN w:val="0"/>
        <w:adjustRightInd w:val="0"/>
        <w:contextualSpacing/>
      </w:pPr>
      <w:r w:rsidRPr="00B022A6">
        <w:tab/>
        <w:t>Confidentiality order</w:t>
      </w:r>
    </w:p>
    <w:p w14:paraId="4817C814" w14:textId="0C736D55" w:rsidR="00E271A3" w:rsidRPr="00B022A6" w:rsidRDefault="00E271A3" w:rsidP="00E94338">
      <w:pPr>
        <w:widowControl w:val="0"/>
        <w:autoSpaceDE w:val="0"/>
        <w:autoSpaceDN w:val="0"/>
        <w:adjustRightInd w:val="0"/>
        <w:contextualSpacing/>
      </w:pPr>
      <w:r w:rsidRPr="00B022A6">
        <w:tab/>
        <w:t>February 2021</w:t>
      </w:r>
    </w:p>
    <w:p w14:paraId="43361F02" w14:textId="0E50745C" w:rsidR="00DB64A1" w:rsidRPr="00B022A6" w:rsidRDefault="00DB64A1" w:rsidP="00E94338">
      <w:pPr>
        <w:widowControl w:val="0"/>
        <w:autoSpaceDE w:val="0"/>
        <w:autoSpaceDN w:val="0"/>
        <w:adjustRightInd w:val="0"/>
        <w:contextualSpacing/>
      </w:pPr>
    </w:p>
    <w:p w14:paraId="3F8C9EBA" w14:textId="568DD806" w:rsidR="00DB64A1" w:rsidRPr="00B022A6" w:rsidRDefault="00DB64A1" w:rsidP="00E94338">
      <w:pPr>
        <w:widowControl w:val="0"/>
        <w:autoSpaceDE w:val="0"/>
        <w:autoSpaceDN w:val="0"/>
        <w:adjustRightInd w:val="0"/>
        <w:contextualSpacing/>
        <w:rPr>
          <w:u w:val="single"/>
        </w:rPr>
      </w:pPr>
      <w:r w:rsidRPr="00B022A6">
        <w:tab/>
      </w:r>
      <w:r w:rsidRPr="00B022A6">
        <w:rPr>
          <w:u w:val="single"/>
        </w:rPr>
        <w:t xml:space="preserve">Parents vs. Hospital, </w:t>
      </w:r>
      <w:r w:rsidR="002045D9" w:rsidRPr="00B022A6">
        <w:rPr>
          <w:u w:val="single"/>
        </w:rPr>
        <w:t>Physicians, and Nurses</w:t>
      </w:r>
    </w:p>
    <w:p w14:paraId="1AA54C07" w14:textId="568581D2" w:rsidR="002045D9" w:rsidRPr="00B022A6" w:rsidRDefault="002045D9" w:rsidP="00E94338">
      <w:pPr>
        <w:widowControl w:val="0"/>
        <w:autoSpaceDE w:val="0"/>
        <w:autoSpaceDN w:val="0"/>
        <w:adjustRightInd w:val="0"/>
        <w:contextualSpacing/>
        <w:rPr>
          <w:b/>
          <w:bCs/>
        </w:rPr>
      </w:pPr>
      <w:r w:rsidRPr="00B022A6">
        <w:tab/>
      </w:r>
      <w:r w:rsidRPr="00B022A6">
        <w:rPr>
          <w:b/>
          <w:bCs/>
        </w:rPr>
        <w:t>$1,4</w:t>
      </w:r>
      <w:r w:rsidR="0095361A" w:rsidRPr="00B022A6">
        <w:rPr>
          <w:b/>
          <w:bCs/>
        </w:rPr>
        <w:t>50</w:t>
      </w:r>
      <w:r w:rsidRPr="00B022A6">
        <w:rPr>
          <w:b/>
          <w:bCs/>
        </w:rPr>
        <w:t>,000.00</w:t>
      </w:r>
    </w:p>
    <w:p w14:paraId="0B15E91C" w14:textId="3BCB74B3" w:rsidR="002045D9" w:rsidRPr="00B022A6" w:rsidRDefault="002045D9" w:rsidP="00E94338">
      <w:pPr>
        <w:widowControl w:val="0"/>
        <w:autoSpaceDE w:val="0"/>
        <w:autoSpaceDN w:val="0"/>
        <w:adjustRightInd w:val="0"/>
        <w:contextualSpacing/>
      </w:pPr>
      <w:r w:rsidRPr="00B022A6">
        <w:tab/>
        <w:t xml:space="preserve">Wrongful Death </w:t>
      </w:r>
      <w:r w:rsidR="00946F4C" w:rsidRPr="00B022A6">
        <w:t>of Infant</w:t>
      </w:r>
    </w:p>
    <w:p w14:paraId="249F6C51" w14:textId="2CEEB7F3" w:rsidR="00431B20" w:rsidRPr="00B022A6" w:rsidRDefault="00431B20" w:rsidP="00E94338">
      <w:pPr>
        <w:widowControl w:val="0"/>
        <w:autoSpaceDE w:val="0"/>
        <w:autoSpaceDN w:val="0"/>
        <w:adjustRightInd w:val="0"/>
        <w:contextualSpacing/>
      </w:pPr>
      <w:r w:rsidRPr="00B022A6">
        <w:tab/>
        <w:t>Confidentiality Order</w:t>
      </w:r>
    </w:p>
    <w:p w14:paraId="0748BFB6" w14:textId="6C168027" w:rsidR="00946F4C" w:rsidRPr="00B022A6" w:rsidRDefault="00946F4C" w:rsidP="00E94338">
      <w:pPr>
        <w:widowControl w:val="0"/>
        <w:autoSpaceDE w:val="0"/>
        <w:autoSpaceDN w:val="0"/>
        <w:adjustRightInd w:val="0"/>
        <w:contextualSpacing/>
      </w:pPr>
      <w:r w:rsidRPr="00B022A6">
        <w:tab/>
        <w:t>January 2023</w:t>
      </w:r>
    </w:p>
    <w:p w14:paraId="21B57834" w14:textId="49D137B6" w:rsidR="002045D9" w:rsidRPr="00B022A6" w:rsidRDefault="002045D9" w:rsidP="00E94338">
      <w:pPr>
        <w:widowControl w:val="0"/>
        <w:autoSpaceDE w:val="0"/>
        <w:autoSpaceDN w:val="0"/>
        <w:adjustRightInd w:val="0"/>
        <w:contextualSpacing/>
      </w:pPr>
      <w:r w:rsidRPr="00B022A6">
        <w:tab/>
      </w:r>
    </w:p>
    <w:p w14:paraId="45165B04" w14:textId="77777777" w:rsidR="009F5C43" w:rsidRPr="00B022A6" w:rsidRDefault="009F5C43" w:rsidP="009F5C43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  <w:r w:rsidRPr="00B022A6">
        <w:rPr>
          <w:u w:val="single"/>
        </w:rPr>
        <w:t>Henley vs.</w:t>
      </w:r>
      <w:r w:rsidRPr="00B022A6">
        <w:t xml:space="preserve"> </w:t>
      </w:r>
      <w:r w:rsidRPr="00B022A6">
        <w:rPr>
          <w:u w:val="single"/>
        </w:rPr>
        <w:t xml:space="preserve">Physician, Nurses, and Hospital </w:t>
      </w:r>
    </w:p>
    <w:p w14:paraId="05AE8D63" w14:textId="77777777" w:rsidR="009F5C43" w:rsidRPr="00B022A6" w:rsidRDefault="009F5C43" w:rsidP="009F5C43">
      <w:pPr>
        <w:widowControl w:val="0"/>
        <w:autoSpaceDE w:val="0"/>
        <w:autoSpaceDN w:val="0"/>
        <w:adjustRightInd w:val="0"/>
        <w:ind w:firstLine="720"/>
        <w:contextualSpacing/>
        <w:rPr>
          <w:b/>
          <w:bCs/>
        </w:rPr>
      </w:pPr>
      <w:r w:rsidRPr="00B022A6">
        <w:rPr>
          <w:b/>
          <w:bCs/>
        </w:rPr>
        <w:t>$1,099,000.00</w:t>
      </w:r>
    </w:p>
    <w:p w14:paraId="1472B5C8" w14:textId="77777777" w:rsidR="009F5C43" w:rsidRPr="00B022A6" w:rsidRDefault="009F5C43" w:rsidP="009F5C43">
      <w:pPr>
        <w:widowControl w:val="0"/>
        <w:autoSpaceDE w:val="0"/>
        <w:autoSpaceDN w:val="0"/>
        <w:adjustRightInd w:val="0"/>
        <w:ind w:firstLine="720"/>
        <w:contextualSpacing/>
      </w:pPr>
      <w:r w:rsidRPr="00B022A6">
        <w:t xml:space="preserve">Wrongful Death Medical Malpractice </w:t>
      </w:r>
    </w:p>
    <w:p w14:paraId="0FB47095" w14:textId="06CBE430" w:rsidR="009F5C43" w:rsidRPr="00B022A6" w:rsidRDefault="009F5C43" w:rsidP="009F5C43">
      <w:pPr>
        <w:widowControl w:val="0"/>
        <w:autoSpaceDE w:val="0"/>
        <w:autoSpaceDN w:val="0"/>
        <w:adjustRightInd w:val="0"/>
        <w:contextualSpacing/>
      </w:pPr>
      <w:r w:rsidRPr="00B022A6">
        <w:tab/>
        <w:t>Confidentiality Order</w:t>
      </w:r>
    </w:p>
    <w:p w14:paraId="1344EF68" w14:textId="46155D8A" w:rsidR="00B40C26" w:rsidRPr="00B022A6" w:rsidRDefault="009F5C43" w:rsidP="00E94338">
      <w:pPr>
        <w:widowControl w:val="0"/>
        <w:autoSpaceDE w:val="0"/>
        <w:autoSpaceDN w:val="0"/>
        <w:adjustRightInd w:val="0"/>
        <w:contextualSpacing/>
      </w:pPr>
      <w:r w:rsidRPr="00B022A6">
        <w:tab/>
        <w:t>March 2024</w:t>
      </w:r>
    </w:p>
    <w:p w14:paraId="15940DFF" w14:textId="77777777" w:rsidR="00F97BDE" w:rsidRPr="00B022A6" w:rsidRDefault="00F97BDE" w:rsidP="00E94338">
      <w:pPr>
        <w:widowControl w:val="0"/>
        <w:autoSpaceDE w:val="0"/>
        <w:autoSpaceDN w:val="0"/>
        <w:adjustRightInd w:val="0"/>
        <w:contextualSpacing/>
      </w:pPr>
    </w:p>
    <w:p w14:paraId="335E691B" w14:textId="6ED81EBB" w:rsidR="00F97BDE" w:rsidRPr="00B022A6" w:rsidRDefault="00F97BDE" w:rsidP="00F97BDE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  <w:r w:rsidRPr="00B022A6">
        <w:rPr>
          <w:u w:val="single"/>
        </w:rPr>
        <w:t>Easton vs. Insurance Company</w:t>
      </w:r>
    </w:p>
    <w:p w14:paraId="47F2FAEA" w14:textId="77777777" w:rsidR="00F97BDE" w:rsidRPr="00B022A6" w:rsidRDefault="00F97BDE" w:rsidP="00F97BDE">
      <w:pPr>
        <w:widowControl w:val="0"/>
        <w:autoSpaceDE w:val="0"/>
        <w:autoSpaceDN w:val="0"/>
        <w:adjustRightInd w:val="0"/>
        <w:ind w:firstLine="720"/>
        <w:contextualSpacing/>
        <w:rPr>
          <w:b/>
          <w:bCs/>
        </w:rPr>
      </w:pPr>
      <w:r w:rsidRPr="00B022A6">
        <w:rPr>
          <w:b/>
          <w:bCs/>
        </w:rPr>
        <w:t>$1,090,000.00</w:t>
      </w:r>
    </w:p>
    <w:p w14:paraId="4F90AF22" w14:textId="77777777" w:rsidR="00F97BDE" w:rsidRPr="00B022A6" w:rsidRDefault="00F97BDE" w:rsidP="00F97BDE">
      <w:pPr>
        <w:widowControl w:val="0"/>
        <w:autoSpaceDE w:val="0"/>
        <w:autoSpaceDN w:val="0"/>
        <w:adjustRightInd w:val="0"/>
        <w:ind w:firstLine="720"/>
        <w:contextualSpacing/>
      </w:pPr>
      <w:r w:rsidRPr="00B022A6">
        <w:t>Wrongful death from car wreck</w:t>
      </w:r>
    </w:p>
    <w:p w14:paraId="7C9B9A2B" w14:textId="77777777" w:rsidR="00F97BDE" w:rsidRPr="00B022A6" w:rsidRDefault="00F97BDE" w:rsidP="00F97BDE">
      <w:pPr>
        <w:widowControl w:val="0"/>
        <w:autoSpaceDE w:val="0"/>
        <w:autoSpaceDN w:val="0"/>
        <w:adjustRightInd w:val="0"/>
        <w:ind w:firstLine="720"/>
        <w:contextualSpacing/>
      </w:pPr>
      <w:r w:rsidRPr="00B022A6">
        <w:t>December 2023</w:t>
      </w:r>
    </w:p>
    <w:p w14:paraId="71451E11" w14:textId="77777777" w:rsidR="00B40C26" w:rsidRPr="00B022A6" w:rsidRDefault="00A308CD" w:rsidP="00E94338">
      <w:pPr>
        <w:widowControl w:val="0"/>
        <w:autoSpaceDE w:val="0"/>
        <w:autoSpaceDN w:val="0"/>
        <w:adjustRightInd w:val="0"/>
        <w:contextualSpacing/>
      </w:pPr>
      <w:r w:rsidRPr="00B022A6">
        <w:tab/>
      </w:r>
    </w:p>
    <w:p w14:paraId="4021EEA6" w14:textId="77902E17" w:rsidR="002045D9" w:rsidRPr="00B022A6" w:rsidRDefault="00A308CD" w:rsidP="00B40C26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  <w:r w:rsidRPr="00B022A6">
        <w:rPr>
          <w:u w:val="single"/>
        </w:rPr>
        <w:t xml:space="preserve">Davis vs. Physician, Nurses, and Hospital </w:t>
      </w:r>
    </w:p>
    <w:p w14:paraId="78A6BFFB" w14:textId="6580CE12" w:rsidR="0082580C" w:rsidRPr="00B022A6" w:rsidRDefault="0082580C" w:rsidP="00E94338">
      <w:pPr>
        <w:widowControl w:val="0"/>
        <w:autoSpaceDE w:val="0"/>
        <w:autoSpaceDN w:val="0"/>
        <w:adjustRightInd w:val="0"/>
        <w:contextualSpacing/>
        <w:rPr>
          <w:b/>
          <w:bCs/>
        </w:rPr>
      </w:pPr>
      <w:r w:rsidRPr="00B022A6">
        <w:tab/>
      </w:r>
      <w:r w:rsidRPr="00B022A6">
        <w:rPr>
          <w:b/>
          <w:bCs/>
        </w:rPr>
        <w:t>$1,050,000.00</w:t>
      </w:r>
    </w:p>
    <w:p w14:paraId="129207DB" w14:textId="5BCAFB82" w:rsidR="00A308CD" w:rsidRPr="00B022A6" w:rsidRDefault="00A308CD" w:rsidP="00E94338">
      <w:pPr>
        <w:widowControl w:val="0"/>
        <w:autoSpaceDE w:val="0"/>
        <w:autoSpaceDN w:val="0"/>
        <w:adjustRightInd w:val="0"/>
        <w:contextualSpacing/>
      </w:pPr>
      <w:r w:rsidRPr="00B022A6">
        <w:tab/>
        <w:t>Wrongful Death</w:t>
      </w:r>
      <w:r w:rsidR="0082580C" w:rsidRPr="00B022A6">
        <w:t xml:space="preserve"> following scheduled surgery in hospital </w:t>
      </w:r>
    </w:p>
    <w:p w14:paraId="57D467E0" w14:textId="0956ECE9" w:rsidR="00431B20" w:rsidRPr="00B022A6" w:rsidRDefault="00431B20" w:rsidP="00E94338">
      <w:pPr>
        <w:widowControl w:val="0"/>
        <w:autoSpaceDE w:val="0"/>
        <w:autoSpaceDN w:val="0"/>
        <w:adjustRightInd w:val="0"/>
        <w:contextualSpacing/>
      </w:pPr>
      <w:r w:rsidRPr="00B022A6">
        <w:tab/>
        <w:t>Confidentiality Order</w:t>
      </w:r>
    </w:p>
    <w:p w14:paraId="3BC68924" w14:textId="5975BAAA" w:rsidR="00AE236D" w:rsidRPr="00B022A6" w:rsidRDefault="0082580C" w:rsidP="00E94338">
      <w:pPr>
        <w:widowControl w:val="0"/>
        <w:autoSpaceDE w:val="0"/>
        <w:autoSpaceDN w:val="0"/>
        <w:adjustRightInd w:val="0"/>
        <w:contextualSpacing/>
      </w:pPr>
      <w:r w:rsidRPr="00B022A6">
        <w:tab/>
        <w:t>October 2023</w:t>
      </w:r>
    </w:p>
    <w:p w14:paraId="105123CB" w14:textId="321AC6BC" w:rsidR="00555229" w:rsidRPr="00B022A6" w:rsidRDefault="00FF18C1" w:rsidP="00FF18C1">
      <w:pPr>
        <w:widowControl w:val="0"/>
        <w:autoSpaceDE w:val="0"/>
        <w:autoSpaceDN w:val="0"/>
        <w:adjustRightInd w:val="0"/>
        <w:ind w:left="720"/>
        <w:contextualSpacing/>
        <w:rPr>
          <w:u w:val="single"/>
        </w:rPr>
      </w:pPr>
      <w:r>
        <w:rPr>
          <w:u w:val="single"/>
        </w:rPr>
        <w:br/>
      </w:r>
      <w:r w:rsidR="00555229" w:rsidRPr="00B022A6">
        <w:rPr>
          <w:u w:val="single"/>
        </w:rPr>
        <w:t>Cothern vs. Trucking Company</w:t>
      </w:r>
    </w:p>
    <w:p w14:paraId="13D6CAB0" w14:textId="77777777" w:rsidR="00555229" w:rsidRPr="00B022A6" w:rsidRDefault="00555229" w:rsidP="00555229">
      <w:pPr>
        <w:widowControl w:val="0"/>
        <w:autoSpaceDE w:val="0"/>
        <w:autoSpaceDN w:val="0"/>
        <w:adjustRightInd w:val="0"/>
        <w:ind w:firstLine="720"/>
        <w:contextualSpacing/>
        <w:rPr>
          <w:b/>
          <w:bCs/>
        </w:rPr>
      </w:pPr>
      <w:r w:rsidRPr="00B022A6">
        <w:rPr>
          <w:b/>
          <w:bCs/>
        </w:rPr>
        <w:t>$1,025,000.00</w:t>
      </w:r>
    </w:p>
    <w:p w14:paraId="322A6E4C" w14:textId="77777777" w:rsidR="00555229" w:rsidRPr="00B022A6" w:rsidRDefault="00555229" w:rsidP="00555229">
      <w:pPr>
        <w:widowControl w:val="0"/>
        <w:autoSpaceDE w:val="0"/>
        <w:autoSpaceDN w:val="0"/>
        <w:adjustRightInd w:val="0"/>
        <w:ind w:firstLine="720"/>
        <w:contextualSpacing/>
      </w:pPr>
      <w:r w:rsidRPr="00B022A6">
        <w:t>Orthopedic injuries from car wreck</w:t>
      </w:r>
    </w:p>
    <w:p w14:paraId="20D62178" w14:textId="01C89369" w:rsidR="00555229" w:rsidRPr="00B022A6" w:rsidRDefault="00555229" w:rsidP="00555229">
      <w:pPr>
        <w:widowControl w:val="0"/>
        <w:autoSpaceDE w:val="0"/>
        <w:autoSpaceDN w:val="0"/>
        <w:adjustRightInd w:val="0"/>
        <w:contextualSpacing/>
      </w:pPr>
      <w:r w:rsidRPr="00B022A6">
        <w:tab/>
        <w:t>Confidentiality Order</w:t>
      </w:r>
    </w:p>
    <w:p w14:paraId="51CEB37D" w14:textId="77777777" w:rsidR="00555229" w:rsidRPr="00B022A6" w:rsidRDefault="00555229" w:rsidP="00555229">
      <w:pPr>
        <w:widowControl w:val="0"/>
        <w:autoSpaceDE w:val="0"/>
        <w:autoSpaceDN w:val="0"/>
        <w:adjustRightInd w:val="0"/>
        <w:contextualSpacing/>
      </w:pPr>
      <w:r w:rsidRPr="00B022A6">
        <w:tab/>
        <w:t>March 2024</w:t>
      </w:r>
    </w:p>
    <w:sectPr w:rsidR="00555229" w:rsidRPr="00B022A6" w:rsidSect="00FF18C1">
      <w:footerReference w:type="even" r:id="rId6"/>
      <w:footerReference w:type="default" r:id="rId7"/>
      <w:pgSz w:w="12240" w:h="15840"/>
      <w:pgMar w:top="1440" w:right="1440" w:bottom="1170" w:left="1440" w:header="1440" w:footer="108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D95341" w14:textId="77777777" w:rsidR="007826AD" w:rsidRDefault="007826AD">
      <w:r>
        <w:separator/>
      </w:r>
    </w:p>
  </w:endnote>
  <w:endnote w:type="continuationSeparator" w:id="0">
    <w:p w14:paraId="08168048" w14:textId="77777777" w:rsidR="007826AD" w:rsidRDefault="00782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9DAD9" w14:textId="77777777" w:rsidR="00B6268D" w:rsidRDefault="00AF07E8" w:rsidP="0052391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F0F7F">
      <w:rPr>
        <w:rStyle w:val="PageNumber"/>
        <w:noProof/>
      </w:rPr>
      <w:t>3</w:t>
    </w:r>
    <w:r>
      <w:rPr>
        <w:rStyle w:val="PageNumber"/>
      </w:rPr>
      <w:fldChar w:fldCharType="end"/>
    </w:r>
  </w:p>
  <w:p w14:paraId="5C9D9996" w14:textId="77777777" w:rsidR="00B6268D" w:rsidRDefault="00B626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F18A6" w14:textId="77777777" w:rsidR="00B6268D" w:rsidRDefault="00AF07E8" w:rsidP="0052391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B53E7">
      <w:rPr>
        <w:rStyle w:val="PageNumber"/>
        <w:noProof/>
      </w:rPr>
      <w:t>1</w:t>
    </w:r>
    <w:r>
      <w:rPr>
        <w:rStyle w:val="PageNumber"/>
      </w:rPr>
      <w:fldChar w:fldCharType="end"/>
    </w:r>
  </w:p>
  <w:p w14:paraId="71118ADE" w14:textId="77777777" w:rsidR="00B6268D" w:rsidRDefault="00B626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552D16" w14:textId="77777777" w:rsidR="007826AD" w:rsidRDefault="007826AD">
      <w:r>
        <w:separator/>
      </w:r>
    </w:p>
  </w:footnote>
  <w:footnote w:type="continuationSeparator" w:id="0">
    <w:p w14:paraId="5BD23557" w14:textId="77777777" w:rsidR="007826AD" w:rsidRDefault="007826A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xMzQyMjM1MjAwMDJQ0lEKTi0uzszPAykwqgUAkd8cxywAAAA="/>
  </w:docVars>
  <w:rsids>
    <w:rsidRoot w:val="00850AC8"/>
    <w:rsid w:val="0001332F"/>
    <w:rsid w:val="00071FE2"/>
    <w:rsid w:val="000965B3"/>
    <w:rsid w:val="000A447A"/>
    <w:rsid w:val="000A5EDE"/>
    <w:rsid w:val="000B2B81"/>
    <w:rsid w:val="000B6EC6"/>
    <w:rsid w:val="000D6F26"/>
    <w:rsid w:val="000E5400"/>
    <w:rsid w:val="000E729E"/>
    <w:rsid w:val="001648B6"/>
    <w:rsid w:val="00186A44"/>
    <w:rsid w:val="001B17AB"/>
    <w:rsid w:val="001C66AC"/>
    <w:rsid w:val="002045D9"/>
    <w:rsid w:val="00223095"/>
    <w:rsid w:val="0028763E"/>
    <w:rsid w:val="002B75E1"/>
    <w:rsid w:val="002C0923"/>
    <w:rsid w:val="00307B1A"/>
    <w:rsid w:val="003A028B"/>
    <w:rsid w:val="003C2BD2"/>
    <w:rsid w:val="003D45B1"/>
    <w:rsid w:val="003F0E58"/>
    <w:rsid w:val="003F0F7F"/>
    <w:rsid w:val="00431B20"/>
    <w:rsid w:val="00440DA0"/>
    <w:rsid w:val="00457A06"/>
    <w:rsid w:val="0049619A"/>
    <w:rsid w:val="004B0B2F"/>
    <w:rsid w:val="004F24F8"/>
    <w:rsid w:val="004F3A6E"/>
    <w:rsid w:val="00520F88"/>
    <w:rsid w:val="00527B69"/>
    <w:rsid w:val="00530CE8"/>
    <w:rsid w:val="00540200"/>
    <w:rsid w:val="00543586"/>
    <w:rsid w:val="00546A9B"/>
    <w:rsid w:val="00555229"/>
    <w:rsid w:val="00571E90"/>
    <w:rsid w:val="005738AF"/>
    <w:rsid w:val="005D5003"/>
    <w:rsid w:val="005E520B"/>
    <w:rsid w:val="00602BEA"/>
    <w:rsid w:val="00606EE2"/>
    <w:rsid w:val="00636EDF"/>
    <w:rsid w:val="00642F1C"/>
    <w:rsid w:val="006871F0"/>
    <w:rsid w:val="006C6438"/>
    <w:rsid w:val="007421BA"/>
    <w:rsid w:val="007619A1"/>
    <w:rsid w:val="007826AD"/>
    <w:rsid w:val="007B27A6"/>
    <w:rsid w:val="007C7284"/>
    <w:rsid w:val="007D2AF3"/>
    <w:rsid w:val="007E67E6"/>
    <w:rsid w:val="007E68C6"/>
    <w:rsid w:val="0082580C"/>
    <w:rsid w:val="00850016"/>
    <w:rsid w:val="00850AC8"/>
    <w:rsid w:val="008770AB"/>
    <w:rsid w:val="0089419D"/>
    <w:rsid w:val="008B5A39"/>
    <w:rsid w:val="008C14C8"/>
    <w:rsid w:val="00931196"/>
    <w:rsid w:val="00946F4C"/>
    <w:rsid w:val="0095361A"/>
    <w:rsid w:val="0098347F"/>
    <w:rsid w:val="009B705E"/>
    <w:rsid w:val="009D0F76"/>
    <w:rsid w:val="009F5C43"/>
    <w:rsid w:val="00A03835"/>
    <w:rsid w:val="00A308CD"/>
    <w:rsid w:val="00A40FB1"/>
    <w:rsid w:val="00A92999"/>
    <w:rsid w:val="00AE2027"/>
    <w:rsid w:val="00AE236D"/>
    <w:rsid w:val="00AF07E8"/>
    <w:rsid w:val="00B022A6"/>
    <w:rsid w:val="00B0666F"/>
    <w:rsid w:val="00B36070"/>
    <w:rsid w:val="00B40810"/>
    <w:rsid w:val="00B40C26"/>
    <w:rsid w:val="00B434CA"/>
    <w:rsid w:val="00B449AB"/>
    <w:rsid w:val="00B50504"/>
    <w:rsid w:val="00B6268D"/>
    <w:rsid w:val="00BE1C67"/>
    <w:rsid w:val="00C01559"/>
    <w:rsid w:val="00C03368"/>
    <w:rsid w:val="00C171B0"/>
    <w:rsid w:val="00C42E78"/>
    <w:rsid w:val="00C52B00"/>
    <w:rsid w:val="00C73FC8"/>
    <w:rsid w:val="00C85D95"/>
    <w:rsid w:val="00CC0DF5"/>
    <w:rsid w:val="00CE0A3E"/>
    <w:rsid w:val="00CE274B"/>
    <w:rsid w:val="00D20527"/>
    <w:rsid w:val="00D64724"/>
    <w:rsid w:val="00D73BF7"/>
    <w:rsid w:val="00D8415F"/>
    <w:rsid w:val="00D90C05"/>
    <w:rsid w:val="00DB64A1"/>
    <w:rsid w:val="00DB70F3"/>
    <w:rsid w:val="00DD0EDF"/>
    <w:rsid w:val="00DE4F01"/>
    <w:rsid w:val="00DE71C2"/>
    <w:rsid w:val="00DF601D"/>
    <w:rsid w:val="00E271A3"/>
    <w:rsid w:val="00E325C2"/>
    <w:rsid w:val="00E372AB"/>
    <w:rsid w:val="00E94338"/>
    <w:rsid w:val="00EA4F35"/>
    <w:rsid w:val="00EE61EB"/>
    <w:rsid w:val="00F349AD"/>
    <w:rsid w:val="00F55E77"/>
    <w:rsid w:val="00F97BDE"/>
    <w:rsid w:val="00FB53E7"/>
    <w:rsid w:val="00FB7FD0"/>
    <w:rsid w:val="00FE438D"/>
    <w:rsid w:val="00FF1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87BBC4"/>
  <w15:docId w15:val="{2A047E8A-AC5D-4E71-BF6E-C4EB8191F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0AC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50AC8"/>
    <w:pPr>
      <w:keepNext/>
      <w:widowControl w:val="0"/>
      <w:autoSpaceDE w:val="0"/>
      <w:autoSpaceDN w:val="0"/>
      <w:adjustRightInd w:val="0"/>
      <w:outlineLvl w:val="0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50AC8"/>
    <w:rPr>
      <w:rFonts w:ascii="Times New Roman" w:eastAsia="Times New Roman" w:hAnsi="Times New Roman" w:cs="Times New Roman"/>
      <w:sz w:val="24"/>
      <w:szCs w:val="24"/>
      <w:u w:val="single"/>
    </w:rPr>
  </w:style>
  <w:style w:type="paragraph" w:styleId="Footer">
    <w:name w:val="footer"/>
    <w:basedOn w:val="Normal"/>
    <w:link w:val="FooterChar"/>
    <w:rsid w:val="00850AC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850AC8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850AC8"/>
  </w:style>
  <w:style w:type="paragraph" w:styleId="Header">
    <w:name w:val="header"/>
    <w:basedOn w:val="Normal"/>
    <w:link w:val="HeaderChar"/>
    <w:uiPriority w:val="99"/>
    <w:unhideWhenUsed/>
    <w:rsid w:val="003F0F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0F7F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705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705E"/>
    <w:rPr>
      <w:rFonts w:ascii="Times New Roman" w:eastAsia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D45B1"/>
  </w:style>
  <w:style w:type="paragraph" w:styleId="Revision">
    <w:name w:val="Revision"/>
    <w:hidden/>
    <w:uiPriority w:val="99"/>
    <w:semiHidden/>
    <w:rsid w:val="00E37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61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69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03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623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269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4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361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281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38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22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62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346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18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69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188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367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00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8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20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326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3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63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599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049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83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4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417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6</Pages>
  <Words>845</Words>
  <Characters>5575</Characters>
  <Application>Microsoft Office Word</Application>
  <DocSecurity>0</DocSecurity>
  <Lines>278</Lines>
  <Paragraphs>2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ter W. Scott</dc:creator>
  <cp:lastModifiedBy>Angela Barnes</cp:lastModifiedBy>
  <cp:revision>10</cp:revision>
  <cp:lastPrinted>2020-02-25T20:49:00Z</cp:lastPrinted>
  <dcterms:created xsi:type="dcterms:W3CDTF">2024-01-04T14:44:00Z</dcterms:created>
  <dcterms:modified xsi:type="dcterms:W3CDTF">2025-10-31T18:40:00Z</dcterms:modified>
</cp:coreProperties>
</file>